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6A2F" w:rsidRPr="00206259" w:rsidRDefault="00196A2F" w:rsidP="00206259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bCs/>
          <w:lang w:val="en-GB"/>
        </w:rPr>
      </w:pPr>
      <w:bookmarkStart w:id="0" w:name="_GoBack"/>
      <w:bookmarkEnd w:id="0"/>
      <w:r w:rsidRPr="00206259">
        <w:rPr>
          <w:rFonts w:ascii="Times New Roman" w:eastAsia="Times New Roman" w:hAnsi="Times New Roman" w:cs="Times New Roman"/>
          <w:b/>
          <w:bCs/>
          <w:lang w:val="en-GB"/>
        </w:rPr>
        <w:t>C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urriculum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V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itae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-</w:t>
      </w:r>
      <w:r w:rsidR="00BC6D68"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>Ilana Shpaizman</w:t>
      </w:r>
    </w:p>
    <w:p w:rsidR="00764F83" w:rsidRPr="00206259" w:rsidRDefault="0088125E" w:rsidP="00206259">
      <w:pPr>
        <w:tabs>
          <w:tab w:val="center" w:pos="5040"/>
        </w:tabs>
        <w:spacing w:after="200" w:line="276" w:lineRule="auto"/>
        <w:jc w:val="center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June</w:t>
      </w:r>
      <w:r w:rsidR="001469E0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2020</w:t>
      </w:r>
    </w:p>
    <w:p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Department of Political Studies </w:t>
      </w:r>
    </w:p>
    <w:p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Bar Ilan University </w:t>
      </w:r>
    </w:p>
    <w:p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Ramat Gan</w:t>
      </w:r>
    </w:p>
    <w:p w:rsidR="00C05922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Theme="majorBidi" w:hAnsiTheme="majorBidi" w:cstheme="majorBidi"/>
          <w:shd w:val="clear" w:color="auto" w:fill="FFFFFF"/>
        </w:rPr>
        <w:t>5290002</w:t>
      </w:r>
    </w:p>
    <w:p w:rsidR="00BC6D68" w:rsidRPr="00206259" w:rsidRDefault="00C05922" w:rsidP="00206259">
      <w:pPr>
        <w:tabs>
          <w:tab w:val="center" w:pos="5040"/>
        </w:tabs>
        <w:spacing w:after="200" w:line="276" w:lineRule="auto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P</w:t>
      </w:r>
      <w:r w:rsidR="00764F83" w:rsidRPr="00206259">
        <w:rPr>
          <w:rFonts w:ascii="Times New Roman" w:eastAsia="Times New Roman" w:hAnsi="Times New Roman" w:cs="Times New Roman"/>
          <w:lang w:val="en-GB"/>
        </w:rPr>
        <w:t>.O Box #39</w:t>
      </w:r>
      <w:r w:rsidRPr="00206259">
        <w:rPr>
          <w:rFonts w:ascii="Times New Roman" w:eastAsia="Times New Roman" w:hAnsi="Times New Roman" w:cs="Times New Roman"/>
          <w:lang w:val="en-GB"/>
        </w:rPr>
        <w:tab/>
      </w:r>
    </w:p>
    <w:p w:rsidR="00532B67" w:rsidRPr="00206259" w:rsidRDefault="00532B67" w:rsidP="00206259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Mobile: </w:t>
      </w:r>
      <w:r w:rsidR="00511FFC" w:rsidRPr="00206259">
        <w:rPr>
          <w:rFonts w:ascii="Times New Roman" w:eastAsia="Times New Roman" w:hAnsi="Times New Roman" w:cs="Times New Roman"/>
          <w:lang w:val="en-GB"/>
        </w:rPr>
        <w:t>050</w:t>
      </w:r>
      <w:r w:rsidR="00767BD8" w:rsidRPr="00206259">
        <w:rPr>
          <w:rFonts w:ascii="Times New Roman" w:eastAsia="Times New Roman" w:hAnsi="Times New Roman" w:cs="Times New Roman"/>
          <w:lang w:val="en-GB"/>
        </w:rPr>
        <w:t>6496848</w:t>
      </w:r>
    </w:p>
    <w:p w:rsidR="004804A6" w:rsidRPr="00206259" w:rsidRDefault="00532B67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Email: </w:t>
      </w:r>
      <w:r w:rsidR="00511FFC" w:rsidRPr="00206259">
        <w:rPr>
          <w:rFonts w:ascii="Times New Roman" w:eastAsia="Times New Roman" w:hAnsi="Times New Roman" w:cs="Times New Roman"/>
          <w:lang w:val="en-GB"/>
        </w:rPr>
        <w:t>ilana.shpaizman@</w:t>
      </w:r>
      <w:r w:rsidR="00764F83" w:rsidRPr="00206259">
        <w:rPr>
          <w:rFonts w:ascii="Times New Roman" w:eastAsia="Times New Roman" w:hAnsi="Times New Roman" w:cs="Times New Roman"/>
          <w:lang w:val="en-GB"/>
        </w:rPr>
        <w:t>biu</w:t>
      </w:r>
      <w:r w:rsidR="00511FFC" w:rsidRPr="00206259">
        <w:rPr>
          <w:rFonts w:ascii="Times New Roman" w:eastAsia="Times New Roman" w:hAnsi="Times New Roman" w:cs="Times New Roman"/>
          <w:lang w:val="en-GB"/>
        </w:rPr>
        <w:t>.ac.il</w:t>
      </w:r>
    </w:p>
    <w:p w:rsidR="006B2818" w:rsidRPr="00206259" w:rsidRDefault="006B2818" w:rsidP="00206259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511FFC" w:rsidRPr="00206259" w:rsidRDefault="008D7BFE" w:rsidP="00206259">
      <w:pPr>
        <w:spacing w:afterLines="80" w:after="192" w:line="276" w:lineRule="auto"/>
        <w:jc w:val="both"/>
        <w:rPr>
          <w:rFonts w:ascii="Times New Roman" w:eastAsia="Times New Roman" w:hAnsi="Times New Roman" w:cs="Times New Roman"/>
          <w:b/>
          <w:b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Lecturer (U.S assistant professor) </w:t>
      </w:r>
    </w:p>
    <w:p w:rsidR="008D7BFE" w:rsidRPr="00206259" w:rsidRDefault="008D7B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Department of Political Studies, Bar Ilan University (October 2017)</w:t>
      </w:r>
    </w:p>
    <w:p w:rsidR="004804A6" w:rsidRPr="00DE7D14" w:rsidRDefault="004804A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rtl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 xml:space="preserve">  Co- director: The Israeli Agendas Project </w:t>
      </w:r>
      <w:r w:rsidR="00DE7D14">
        <w:rPr>
          <w:rFonts w:ascii="Times New Roman" w:eastAsia="Calibri" w:hAnsi="Times New Roman" w:cs="Times New Roman" w:hint="cs"/>
          <w:b/>
          <w:bCs/>
          <w:rtl/>
          <w:lang w:val="en-GB"/>
        </w:rPr>
        <w:t>)</w:t>
      </w:r>
      <w:r w:rsidR="00DE7D14">
        <w:rPr>
          <w:rFonts w:ascii="Times New Roman" w:eastAsia="Calibri" w:hAnsi="Times New Roman" w:cs="Times New Roman"/>
          <w:b/>
          <w:bCs/>
        </w:rPr>
        <w:t>With Amnon Cavari and Maoz Rosenthal)</w:t>
      </w:r>
    </w:p>
    <w:p w:rsidR="006B2818" w:rsidRPr="00206259" w:rsidRDefault="004804A6" w:rsidP="00DE7D14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u w:val="single"/>
          <w:lang w:val="en-GB"/>
        </w:rPr>
        <w:t>Research interest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: Policy process, </w:t>
      </w:r>
      <w:r w:rsidR="001469E0">
        <w:rPr>
          <w:rFonts w:ascii="Times New Roman" w:eastAsia="Times New Roman" w:hAnsi="Times New Roman" w:cs="Times New Roman"/>
          <w:lang w:val="en-GB"/>
        </w:rPr>
        <w:t xml:space="preserve">agenda setting,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gradual </w:t>
      </w:r>
      <w:r w:rsidR="00912F8B" w:rsidRPr="00206259">
        <w:rPr>
          <w:rFonts w:ascii="Times New Roman" w:eastAsia="Times New Roman" w:hAnsi="Times New Roman" w:cs="Times New Roman"/>
          <w:lang w:val="en-GB"/>
        </w:rPr>
        <w:t>institutiona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changes, </w:t>
      </w:r>
      <w:r w:rsidR="001469E0">
        <w:rPr>
          <w:rFonts w:ascii="Times New Roman" w:eastAsia="Times New Roman" w:hAnsi="Times New Roman" w:cs="Times New Roman"/>
          <w:lang w:val="en-GB"/>
        </w:rPr>
        <w:t>cabinet ministries and ministers</w:t>
      </w:r>
    </w:p>
    <w:p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Education</w:t>
      </w:r>
    </w:p>
    <w:p w:rsidR="00196A2F" w:rsidRPr="00206259" w:rsidRDefault="00641CBA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t xml:space="preserve">2014 </w:t>
      </w:r>
      <w:r w:rsidR="009F461E" w:rsidRPr="00206259">
        <w:rPr>
          <w:rFonts w:ascii="Times New Roman" w:eastAsia="Calibri" w:hAnsi="Times New Roman" w:cs="Times New Roman"/>
        </w:rPr>
        <w:t>–</w:t>
      </w:r>
      <w:r w:rsidRPr="00206259">
        <w:rPr>
          <w:rFonts w:ascii="Times New Roman" w:eastAsia="Calibri" w:hAnsi="Times New Roman" w:cs="Times New Roman"/>
        </w:rPr>
        <w:t xml:space="preserve"> </w:t>
      </w:r>
      <w:r w:rsidR="005E4C61" w:rsidRPr="00206259">
        <w:rPr>
          <w:rFonts w:ascii="Times New Roman" w:eastAsia="Calibri" w:hAnsi="Times New Roman" w:cs="Times New Roman"/>
          <w:noProof/>
        </w:rPr>
        <w:t>PhD</w:t>
      </w:r>
      <w:r w:rsidR="009F461E" w:rsidRPr="00206259">
        <w:rPr>
          <w:rFonts w:ascii="Times New Roman" w:eastAsia="Calibri" w:hAnsi="Times New Roman" w:cs="Times New Roman"/>
          <w:noProof/>
        </w:rPr>
        <w:t xml:space="preserve"> in public policy,</w:t>
      </w:r>
      <w:r w:rsidR="005E4C61" w:rsidRPr="00206259">
        <w:rPr>
          <w:rFonts w:ascii="Times New Roman" w:eastAsia="Calibri" w:hAnsi="Times New Roman" w:cs="Times New Roman"/>
          <w:b/>
          <w:bCs/>
        </w:rPr>
        <w:t xml:space="preserve"> </w:t>
      </w:r>
      <w:r w:rsidR="005E4C61" w:rsidRPr="00206259">
        <w:rPr>
          <w:rFonts w:ascii="Times New Roman" w:eastAsia="Calibri" w:hAnsi="Times New Roman" w:cs="Times New Roman"/>
        </w:rPr>
        <w:t xml:space="preserve">Federmann School of Public Policy </w:t>
      </w:r>
      <w:r w:rsidR="006919AB" w:rsidRPr="00206259">
        <w:rPr>
          <w:rFonts w:ascii="Times New Roman" w:eastAsia="Calibri" w:hAnsi="Times New Roman" w:cs="Times New Roman"/>
        </w:rPr>
        <w:t>&amp;</w:t>
      </w:r>
      <w:r w:rsidR="005E4C61" w:rsidRPr="00206259">
        <w:rPr>
          <w:rFonts w:ascii="Times New Roman" w:eastAsia="Calibri" w:hAnsi="Times New Roman" w:cs="Times New Roman"/>
        </w:rPr>
        <w:t xml:space="preserve"> Government, Hebrew University of Jerusalem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Project Title: </w:t>
      </w:r>
      <w:r w:rsidRPr="00206259">
        <w:rPr>
          <w:rFonts w:ascii="Times New Roman" w:eastAsia="Times New Roman" w:hAnsi="Times New Roman"/>
          <w:i/>
          <w:iCs/>
        </w:rPr>
        <w:t xml:space="preserve">Ideational dynamics and gradual transformative policy changes: The case of state responsibility </w:t>
      </w:r>
      <w:r w:rsidRPr="00206259">
        <w:rPr>
          <w:rFonts w:ascii="Times New Roman" w:eastAsia="Times New Roman" w:hAnsi="Times New Roman"/>
          <w:i/>
          <w:iCs/>
          <w:noProof/>
        </w:rPr>
        <w:t>in</w:t>
      </w:r>
      <w:r w:rsidRPr="00206259">
        <w:rPr>
          <w:rFonts w:ascii="Times New Roman" w:eastAsia="Times New Roman" w:hAnsi="Times New Roman"/>
          <w:i/>
          <w:iCs/>
        </w:rPr>
        <w:t xml:space="preserve"> immigration and integration policies in Israe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Advisor: Prof. Itzhak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Galnoor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:rsidR="00196A2F" w:rsidRPr="00206259" w:rsidRDefault="00641CBA" w:rsidP="00206259">
      <w:pPr>
        <w:autoSpaceDE w:val="0"/>
        <w:autoSpaceDN w:val="0"/>
        <w:adjustRightInd w:val="0"/>
        <w:spacing w:after="200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>2007 -</w:t>
      </w:r>
      <w:r w:rsidR="00196A2F" w:rsidRPr="00206259">
        <w:rPr>
          <w:rFonts w:ascii="Times New Roman" w:eastAsia="Calibri" w:hAnsi="Times New Roman" w:cs="Times New Roman"/>
          <w:lang w:val="en-GB"/>
        </w:rPr>
        <w:t>Master of Arts</w:t>
      </w:r>
      <w:r w:rsidR="009F461E" w:rsidRPr="00206259">
        <w:rPr>
          <w:rFonts w:ascii="Times New Roman" w:eastAsia="Calibri" w:hAnsi="Times New Roman" w:cs="Times New Roman"/>
          <w:lang w:val="en-GB"/>
        </w:rPr>
        <w:t xml:space="preserve"> in public policy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 xml:space="preserve">, magna cum laude, </w:t>
      </w:r>
      <w:r w:rsidR="00196A2F" w:rsidRPr="00206259">
        <w:rPr>
          <w:rFonts w:ascii="Times New Roman" w:eastAsia="Calibri" w:hAnsi="Times New Roman" w:cs="Times New Roman"/>
          <w:color w:val="000000"/>
          <w:lang w:val="en-GB"/>
        </w:rPr>
        <w:t xml:space="preserve">Federmann School of Public Policy &amp; Government, </w:t>
      </w:r>
      <w:r w:rsidR="00FC16FC" w:rsidRPr="00206259">
        <w:rPr>
          <w:rFonts w:ascii="Times New Roman" w:eastAsia="Calibri" w:hAnsi="Times New Roman" w:cs="Times New Roman"/>
          <w:color w:val="000000"/>
          <w:lang w:val="en-GB"/>
        </w:rPr>
        <w:t xml:space="preserve">The </w:t>
      </w:r>
      <w:r w:rsidR="00532B67" w:rsidRPr="00206259">
        <w:rPr>
          <w:rFonts w:ascii="Times New Roman" w:eastAsia="Calibri" w:hAnsi="Times New Roman" w:cs="Times New Roman"/>
          <w:color w:val="000000"/>
          <w:lang w:val="en-GB"/>
        </w:rPr>
        <w:t>Hebrew University of Jerusalem</w:t>
      </w:r>
      <w:r w:rsidR="006919AB" w:rsidRPr="00206259">
        <w:rPr>
          <w:rFonts w:ascii="Times New Roman" w:eastAsia="Calibri" w:hAnsi="Times New Roman" w:cs="Times New Roman"/>
          <w:color w:val="000000"/>
          <w:lang w:val="en-GB"/>
        </w:rPr>
        <w:t xml:space="preserve"> </w:t>
      </w:r>
    </w:p>
    <w:p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Thesis: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The effect of public ideas and perception of diversity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on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 multicultural policy towards immigrant students</w:t>
      </w:r>
      <w:r w:rsidRPr="00206259">
        <w:rPr>
          <w:rFonts w:ascii="Times New Roman" w:eastAsia="Calibri" w:hAnsi="Times New Roman" w:cs="Times New Roman"/>
          <w:lang w:val="en-GB"/>
        </w:rPr>
        <w:t>. Advisor: Dr. Tehila Kogut.</w:t>
      </w:r>
    </w:p>
    <w:p w:rsidR="00767BD8" w:rsidRPr="00206259" w:rsidRDefault="008B422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>2005 -</w:t>
      </w:r>
      <w:r w:rsidR="00196A2F" w:rsidRPr="00206259">
        <w:rPr>
          <w:rFonts w:ascii="Times New Roman" w:eastAsia="Calibri" w:hAnsi="Times New Roman" w:cs="Times New Roman"/>
          <w:lang w:val="en-GB"/>
        </w:rPr>
        <w:t>Bachelor of Arts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>,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 </w:t>
      </w:r>
      <w:r w:rsidR="00732A39"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M</w:t>
      </w:r>
      <w:r w:rsidR="00196A2F"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agna</w:t>
      </w:r>
      <w:r w:rsidR="00196A2F" w:rsidRPr="00206259">
        <w:rPr>
          <w:rFonts w:ascii="Times New Roman" w:eastAsia="Calibri" w:hAnsi="Times New Roman" w:cs="Times New Roman"/>
          <w:i/>
          <w:iCs/>
          <w:lang w:val="en-GB"/>
        </w:rPr>
        <w:t xml:space="preserve"> cum Laude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, Political science and </w:t>
      </w:r>
      <w:r w:rsidR="00732A39" w:rsidRPr="00206259">
        <w:rPr>
          <w:rFonts w:ascii="Times New Roman" w:eastAsia="Calibri" w:hAnsi="Times New Roman" w:cs="Times New Roman"/>
          <w:lang w:val="en-GB"/>
        </w:rPr>
        <w:t xml:space="preserve">the </w:t>
      </w:r>
      <w:r w:rsidR="00196A2F" w:rsidRPr="00206259">
        <w:rPr>
          <w:rFonts w:ascii="Times New Roman" w:eastAsia="Calibri" w:hAnsi="Times New Roman" w:cs="Times New Roman"/>
          <w:noProof/>
          <w:lang w:val="en-GB"/>
        </w:rPr>
        <w:t>Middle East</w:t>
      </w:r>
      <w:r w:rsidR="00196A2F" w:rsidRPr="00206259">
        <w:rPr>
          <w:rFonts w:ascii="Times New Roman" w:eastAsia="Calibri" w:hAnsi="Times New Roman" w:cs="Times New Roman"/>
          <w:lang w:val="en-GB"/>
        </w:rPr>
        <w:t xml:space="preserve"> studies, Social Science Faculty, </w:t>
      </w:r>
      <w:r w:rsidR="00FC16FC" w:rsidRPr="00206259">
        <w:rPr>
          <w:rFonts w:ascii="Times New Roman" w:eastAsia="Calibri" w:hAnsi="Times New Roman" w:cs="Times New Roman"/>
          <w:lang w:val="en-GB"/>
        </w:rPr>
        <w:t>The Hebrew University of Jerusalem</w:t>
      </w:r>
      <w:r w:rsidR="00196A2F" w:rsidRPr="00206259">
        <w:rPr>
          <w:rFonts w:ascii="Times New Roman" w:eastAsia="Calibri" w:hAnsi="Times New Roman" w:cs="Times New Roman"/>
          <w:lang w:val="en-GB"/>
        </w:rPr>
        <w:t>, Israel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</w:p>
    <w:p w:rsidR="00DE6FA1" w:rsidRPr="00206259" w:rsidRDefault="007D4ED3" w:rsidP="00206259">
      <w:pPr>
        <w:spacing w:line="276" w:lineRule="auto"/>
        <w:rPr>
          <w:rFonts w:asciiTheme="majorBidi" w:eastAsia="Calibri" w:hAnsiTheme="majorBidi" w:cstheme="majorBidi"/>
          <w:b/>
          <w:bCs/>
          <w:i/>
          <w:iCs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i/>
          <w:iCs/>
          <w:lang w:val="en-GB"/>
        </w:rPr>
        <w:t xml:space="preserve">Post-doctoral positions </w:t>
      </w:r>
    </w:p>
    <w:p w:rsidR="007D4ED3" w:rsidRPr="00206259" w:rsidRDefault="007D4ED3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lastRenderedPageBreak/>
        <w:t xml:space="preserve">2016-2017 – Golda Meir Post-Doctoral Fellow, The Federmann School of Public Policy and Governance, The Hebrew University of Jerusalem, Host: Prof. David Levi-Faur </w:t>
      </w:r>
    </w:p>
    <w:p w:rsidR="00525E09" w:rsidRPr="00206259" w:rsidRDefault="00525E09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</w:rPr>
      </w:pPr>
      <w:r w:rsidRPr="00206259">
        <w:rPr>
          <w:rFonts w:ascii="Times New Roman" w:eastAsia="Calibri" w:hAnsi="Times New Roman" w:cs="Times New Roman"/>
        </w:rPr>
        <w:t>2014-2016 –</w:t>
      </w:r>
      <w:r w:rsidR="007D4ED3" w:rsidRPr="00206259">
        <w:rPr>
          <w:rFonts w:ascii="Times New Roman" w:eastAsia="Calibri" w:hAnsi="Times New Roman" w:cs="Times New Roman"/>
        </w:rPr>
        <w:t xml:space="preserve">Israel Institute Post-Doctoral Fellow, </w:t>
      </w:r>
      <w:r w:rsidRPr="00206259">
        <w:rPr>
          <w:rFonts w:ascii="Times New Roman" w:eastAsia="Calibri" w:hAnsi="Times New Roman" w:cs="Times New Roman"/>
        </w:rPr>
        <w:t>The Policy Agendas Project, Department of Government, University of Texas at Austin. Host; Prof. Bryan D. Jones</w:t>
      </w:r>
    </w:p>
    <w:p w:rsidR="00525E09" w:rsidRPr="00206259" w:rsidRDefault="00525E09" w:rsidP="00206259">
      <w:pPr>
        <w:spacing w:line="276" w:lineRule="auto"/>
        <w:rPr>
          <w:rFonts w:asciiTheme="majorHAnsi" w:eastAsia="Calibri" w:hAnsiTheme="majorHAnsi" w:cstheme="majorBidi"/>
          <w:b/>
          <w:bCs/>
          <w:lang w:val="en-GB"/>
        </w:rPr>
      </w:pPr>
    </w:p>
    <w:p w:rsidR="004804A6" w:rsidRPr="00206259" w:rsidRDefault="004804A6" w:rsidP="00206259">
      <w:pPr>
        <w:spacing w:line="276" w:lineRule="auto"/>
        <w:rPr>
          <w:b/>
          <w:bCs/>
          <w:i/>
          <w:iCs/>
          <w:lang w:val="en-GB"/>
        </w:rPr>
      </w:pPr>
      <w:r w:rsidRPr="00206259">
        <w:rPr>
          <w:b/>
          <w:bCs/>
          <w:i/>
          <w:iCs/>
          <w:lang w:val="en-GB"/>
        </w:rPr>
        <w:t>Publications</w:t>
      </w:r>
    </w:p>
    <w:p w:rsidR="004804A6" w:rsidRPr="00206259" w:rsidRDefault="004804A6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  <w:t>Referee journals publications</w:t>
      </w:r>
    </w:p>
    <w:p w:rsidR="0088125E" w:rsidRPr="0088125E" w:rsidRDefault="0088125E" w:rsidP="009E07DD">
      <w:pPr>
        <w:pStyle w:val="a9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</w:rPr>
        <w:t xml:space="preserve">Shpaizman, Ilana </w:t>
      </w:r>
      <w:r>
        <w:rPr>
          <w:rFonts w:asciiTheme="majorBidi" w:hAnsiTheme="majorBidi" w:cstheme="majorBidi"/>
        </w:rPr>
        <w:t xml:space="preserve">(2020). The end-means nexus and policy conversion: evidence from two cases in Israeli immigrant integration policy. </w:t>
      </w:r>
      <w:r w:rsidRPr="0088125E">
        <w:rPr>
          <w:rFonts w:asciiTheme="majorBidi" w:hAnsiTheme="majorBidi" w:cstheme="majorBidi"/>
          <w:i/>
          <w:iCs/>
        </w:rPr>
        <w:t>Policy Sciences</w:t>
      </w:r>
      <w:r>
        <w:rPr>
          <w:rFonts w:asciiTheme="majorBidi" w:hAnsiTheme="majorBidi" w:cstheme="majorBidi"/>
        </w:rPr>
        <w:t xml:space="preserve">. </w:t>
      </w:r>
      <w:r w:rsidRPr="0088125E">
        <w:rPr>
          <w:rFonts w:asciiTheme="majorBidi" w:hAnsiTheme="majorBidi" w:cstheme="majorBidi"/>
        </w:rPr>
        <w:t>https://doi.org/10.1007/s11077-020-09392-1</w:t>
      </w:r>
    </w:p>
    <w:p w:rsidR="00DE7D14" w:rsidRPr="009E07DD" w:rsidRDefault="00DE7D14" w:rsidP="009E07DD">
      <w:pPr>
        <w:pStyle w:val="a9"/>
        <w:numPr>
          <w:ilvl w:val="0"/>
          <w:numId w:val="3"/>
        </w:numPr>
        <w:spacing w:line="276" w:lineRule="auto"/>
        <w:rPr>
          <w:rFonts w:ascii="Arial" w:hAnsi="Arial" w:cs="Arial"/>
          <w:b/>
          <w:bCs/>
          <w:sz w:val="36"/>
          <w:szCs w:val="36"/>
        </w:rPr>
      </w:pPr>
      <w:r w:rsidRPr="00E54976">
        <w:rPr>
          <w:rFonts w:eastAsia="Calibri"/>
          <w:lang w:val="en-GB"/>
        </w:rPr>
        <w:t xml:space="preserve">Koreh, Michal, Mandelkern, Ronen, </w:t>
      </w:r>
      <w:r w:rsidRPr="00E54976">
        <w:rPr>
          <w:rFonts w:eastAsia="Calibri"/>
          <w:b/>
          <w:bCs/>
          <w:lang w:val="en-GB"/>
        </w:rPr>
        <w:t>Shpaizman Ilana</w:t>
      </w:r>
      <w:r w:rsidRPr="00E54976">
        <w:rPr>
          <w:rFonts w:eastAsia="Calibri"/>
          <w:lang w:val="en-GB"/>
        </w:rPr>
        <w:t xml:space="preserve"> (2019)</w:t>
      </w:r>
      <w:r w:rsidR="00E54976" w:rsidRPr="00E54976">
        <w:rPr>
          <w:rFonts w:eastAsia="Calibri"/>
          <w:lang w:val="en-GB"/>
        </w:rPr>
        <w:t xml:space="preserve">. </w:t>
      </w:r>
      <w:r w:rsidR="00E54976" w:rsidRPr="00E54976">
        <w:t>A dynamic theoretical framework of gradual institutional changes</w:t>
      </w:r>
      <w:r w:rsidR="009E07DD">
        <w:t xml:space="preserve">. </w:t>
      </w:r>
      <w:r w:rsidR="009E07DD" w:rsidRPr="009E07DD">
        <w:rPr>
          <w:i/>
          <w:iCs/>
        </w:rPr>
        <w:t>Public Administration</w:t>
      </w:r>
      <w:r w:rsidR="009E07DD">
        <w:t xml:space="preserve">. </w:t>
      </w:r>
      <w:r w:rsidR="009E07DD" w:rsidRPr="009E07DD">
        <w:t>https://doi.org/10.1111/padm.12592</w:t>
      </w:r>
    </w:p>
    <w:p w:rsidR="001C47E5" w:rsidRPr="00206259" w:rsidRDefault="001C47E5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lang w:val="en-GB"/>
        </w:rPr>
        <w:t>Shpaizman</w:t>
      </w:r>
      <w:r w:rsidRPr="00206259">
        <w:rPr>
          <w:rFonts w:asciiTheme="majorBidi" w:eastAsia="Calibri" w:hAnsiTheme="majorBidi" w:cstheme="majorBidi"/>
          <w:lang w:val="en-GB"/>
        </w:rPr>
        <w:t xml:space="preserve">, </w:t>
      </w:r>
      <w:r w:rsidRPr="00206259">
        <w:rPr>
          <w:rFonts w:asciiTheme="majorBidi" w:eastAsia="Calibri" w:hAnsiTheme="majorBidi" w:cstheme="majorBidi"/>
          <w:b/>
          <w:bCs/>
          <w:lang w:val="en-GB"/>
        </w:rPr>
        <w:t>Ilana</w:t>
      </w:r>
      <w:r w:rsidRPr="00206259">
        <w:rPr>
          <w:rFonts w:asciiTheme="majorBidi" w:eastAsia="Calibri" w:hAnsiTheme="majorBidi" w:cstheme="majorBidi"/>
          <w:lang w:val="en-GB"/>
        </w:rPr>
        <w:t xml:space="preserve"> (</w:t>
      </w:r>
      <w:r w:rsidR="00DE7D14">
        <w:rPr>
          <w:rFonts w:asciiTheme="majorBidi" w:eastAsia="Calibri" w:hAnsiTheme="majorBidi" w:cstheme="majorBidi"/>
          <w:lang w:val="en-GB"/>
        </w:rPr>
        <w:t>2018</w:t>
      </w:r>
      <w:r w:rsidRPr="00206259">
        <w:rPr>
          <w:rFonts w:asciiTheme="majorBidi" w:eastAsia="Calibri" w:hAnsiTheme="majorBidi" w:cstheme="majorBidi"/>
          <w:lang w:val="en-GB"/>
        </w:rPr>
        <w:t xml:space="preserve">). </w:t>
      </w:r>
      <w:r w:rsidRPr="00206259">
        <w:t xml:space="preserve">Beyond the visible policy agenda: Problem definitions disappearing from the agenda as non-decisions, </w:t>
      </w:r>
      <w:r w:rsidRPr="00206259">
        <w:rPr>
          <w:i/>
          <w:iCs/>
        </w:rPr>
        <w:t>Journal of Public Policy</w:t>
      </w:r>
      <w:r w:rsidRPr="00206259">
        <w:t xml:space="preserve">. </w:t>
      </w:r>
      <w:r w:rsidR="00DE7D14" w:rsidRPr="00DE7D14">
        <w:t>doi.org/10.1017/S0143814X18000260</w:t>
      </w:r>
    </w:p>
    <w:p w:rsidR="001F6D86" w:rsidRPr="00206259" w:rsidRDefault="001F6D86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noProof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 xml:space="preserve">. </w:t>
      </w:r>
      <w:r w:rsidR="00986809" w:rsidRPr="00206259">
        <w:rPr>
          <w:rFonts w:ascii="Times New Roman" w:eastAsia="Times New Roman" w:hAnsi="Times New Roman" w:cs="Times New Roman"/>
          <w:noProof/>
          <w:lang w:val="en-GB"/>
        </w:rPr>
        <w:t xml:space="preserve">(2017)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 xml:space="preserve">Policy drift and its </w:t>
      </w:r>
      <w:r w:rsidR="003C7107" w:rsidRPr="00206259">
        <w:rPr>
          <w:rFonts w:ascii="Times New Roman" w:eastAsia="Times New Roman" w:hAnsi="Times New Roman" w:cs="Times New Roman"/>
          <w:noProof/>
          <w:lang w:val="en-GB"/>
        </w:rPr>
        <w:t>reversal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: The case of prescription drug coverage in the US</w:t>
      </w:r>
      <w:r w:rsidR="00986809" w:rsidRPr="00206259">
        <w:rPr>
          <w:rFonts w:ascii="Times New Roman" w:eastAsia="Times New Roman" w:hAnsi="Times New Roman" w:cs="Times New Roman"/>
          <w:noProof/>
          <w:lang w:val="en-GB"/>
        </w:rPr>
        <w:t>,</w:t>
      </w:r>
      <w:r w:rsidRPr="00206259">
        <w:rPr>
          <w:rFonts w:ascii="Times New Roman" w:eastAsia="Times New Roman" w:hAnsi="Times New Roman" w:cs="Times New Roman" w:hint="cs"/>
          <w:noProof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noProof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</w:rPr>
        <w:t>Public Administration</w:t>
      </w:r>
      <w:r w:rsidR="00986809" w:rsidRPr="00206259">
        <w:rPr>
          <w:rFonts w:ascii="Times New Roman" w:eastAsia="Times New Roman" w:hAnsi="Times New Roman" w:cs="Times New Roman"/>
          <w:noProof/>
        </w:rPr>
        <w:t>, 95(3), pp. 698-712.</w:t>
      </w:r>
    </w:p>
    <w:p w:rsidR="00472E15" w:rsidRPr="00206259" w:rsidRDefault="004D452B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Theme="majorBidi" w:eastAsia="Calibri" w:hAnsiTheme="majorBidi" w:cstheme="majorBidi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</w:rPr>
        <w:t>Shpaizman</w:t>
      </w:r>
      <w:r w:rsidR="00472E15" w:rsidRPr="00206259">
        <w:rPr>
          <w:rFonts w:ascii="Times New Roman" w:eastAsia="Calibri" w:hAnsi="Times New Roman" w:cs="Times New Roman"/>
          <w:b/>
          <w:bCs/>
        </w:rPr>
        <w:t>, Ilana</w:t>
      </w:r>
      <w:r w:rsidR="00472E15" w:rsidRPr="00206259">
        <w:rPr>
          <w:rFonts w:ascii="Times New Roman" w:eastAsia="Calibri" w:hAnsi="Times New Roman" w:cs="Times New Roman"/>
        </w:rPr>
        <w:t xml:space="preserve"> (</w:t>
      </w:r>
      <w:r w:rsidR="00986809" w:rsidRPr="00206259">
        <w:rPr>
          <w:rFonts w:ascii="Times New Roman" w:eastAsia="Calibri" w:hAnsi="Times New Roman" w:cs="Times New Roman"/>
        </w:rPr>
        <w:t>2017</w:t>
      </w:r>
      <w:r w:rsidR="007D1E31" w:rsidRPr="00206259">
        <w:rPr>
          <w:rFonts w:ascii="Times New Roman" w:eastAsia="Calibri" w:hAnsi="Times New Roman" w:cs="Times New Roman"/>
        </w:rPr>
        <w:t>).</w:t>
      </w:r>
      <w:r w:rsidR="006C4245" w:rsidRPr="00206259">
        <w:rPr>
          <w:rFonts w:ascii="Times New Roman" w:eastAsia="Calibri" w:hAnsi="Times New Roman" w:cs="Times New Roman"/>
        </w:rPr>
        <w:t xml:space="preserve"> </w:t>
      </w:r>
      <w:r w:rsidR="00472E15" w:rsidRPr="00206259">
        <w:rPr>
          <w:rFonts w:asciiTheme="majorBidi" w:hAnsiTheme="majorBidi" w:cstheme="majorBidi"/>
          <w:color w:val="222222"/>
          <w:shd w:val="clear" w:color="auto" w:fill="FFFFFF"/>
        </w:rPr>
        <w:t xml:space="preserve">Identifying relevant cases of conversion and drift using the Comparative Agendas Project, </w:t>
      </w:r>
      <w:r w:rsidR="00472E15" w:rsidRPr="00206259">
        <w:rPr>
          <w:rFonts w:asciiTheme="majorBidi" w:hAnsiTheme="majorBidi" w:cstheme="majorBidi"/>
          <w:i/>
          <w:iCs/>
          <w:color w:val="222222"/>
          <w:shd w:val="clear" w:color="auto" w:fill="FFFFFF"/>
        </w:rPr>
        <w:t>Policy Studies Journal</w:t>
      </w:r>
      <w:r w:rsidR="00472E15" w:rsidRPr="00206259">
        <w:rPr>
          <w:rFonts w:asciiTheme="majorBidi" w:hAnsiTheme="majorBidi" w:cstheme="majorBidi"/>
          <w:color w:val="222222"/>
          <w:shd w:val="clear" w:color="auto" w:fill="FFFFFF"/>
        </w:rPr>
        <w:t>.</w:t>
      </w:r>
      <w:r w:rsidR="00047C56" w:rsidRPr="00206259">
        <w:rPr>
          <w:rFonts w:asciiTheme="majorBidi" w:hAnsiTheme="majorBidi" w:cstheme="majorBidi"/>
          <w:color w:val="000000"/>
          <w:shd w:val="clear" w:color="auto" w:fill="FFFFFF"/>
        </w:rPr>
        <w:t xml:space="preserve"> </w:t>
      </w:r>
      <w:r w:rsidR="00986809" w:rsidRPr="00206259">
        <w:rPr>
          <w:rFonts w:asciiTheme="majorBidi" w:hAnsiTheme="majorBidi" w:cstheme="majorBidi"/>
          <w:color w:val="000000"/>
          <w:shd w:val="clear" w:color="auto" w:fill="FFFFFF"/>
        </w:rPr>
        <w:t>45(3), pp.490-509.</w:t>
      </w:r>
    </w:p>
    <w:p w:rsidR="00C0254F" w:rsidRPr="00206259" w:rsidRDefault="00C0254F" w:rsidP="00206259">
      <w:pPr>
        <w:pStyle w:val="a9"/>
        <w:numPr>
          <w:ilvl w:val="0"/>
          <w:numId w:val="3"/>
        </w:numPr>
        <w:spacing w:line="276" w:lineRule="auto"/>
        <w:rPr>
          <w:rFonts w:asciiTheme="majorBidi" w:eastAsia="Calibri" w:hAnsiTheme="majorBidi" w:cstheme="majorBidi"/>
          <w:lang w:val="en-GB"/>
        </w:rPr>
      </w:pPr>
      <w:r w:rsidRPr="00206259">
        <w:rPr>
          <w:rFonts w:asciiTheme="majorBidi" w:eastAsia="Calibri" w:hAnsiTheme="majorBidi" w:cstheme="majorBidi"/>
          <w:b/>
          <w:bCs/>
          <w:lang w:val="en-GB"/>
        </w:rPr>
        <w:t>Shpaizman, Ilana</w:t>
      </w:r>
      <w:r w:rsidR="006C4245" w:rsidRPr="00206259">
        <w:rPr>
          <w:rFonts w:asciiTheme="majorBidi" w:eastAsia="Calibri" w:hAnsiTheme="majorBidi" w:cstheme="majorBidi"/>
          <w:b/>
          <w:bCs/>
          <w:lang w:val="en-GB"/>
        </w:rPr>
        <w:t>,</w:t>
      </w:r>
      <w:r w:rsidRPr="00206259">
        <w:rPr>
          <w:rFonts w:asciiTheme="majorBidi" w:eastAsia="Calibri" w:hAnsiTheme="majorBidi" w:cstheme="majorBidi"/>
          <w:lang w:val="en-GB"/>
        </w:rPr>
        <w:t xml:space="preserve"> Ori Swed and Ami Pedahzur</w:t>
      </w:r>
      <w:r w:rsidR="006C4245" w:rsidRPr="00206259">
        <w:rPr>
          <w:rFonts w:asciiTheme="majorBidi" w:eastAsia="Calibri" w:hAnsiTheme="majorBidi" w:cstheme="majorBidi"/>
          <w:lang w:val="en-GB"/>
        </w:rPr>
        <w:t xml:space="preserve"> (2016)</w:t>
      </w:r>
      <w:r w:rsidRPr="00206259">
        <w:rPr>
          <w:rFonts w:asciiTheme="majorBidi" w:eastAsia="Calibri" w:hAnsiTheme="majorBidi" w:cstheme="majorBidi"/>
          <w:lang w:val="en-GB"/>
        </w:rPr>
        <w:t>, Policy change inch by inch: Policy entrepreneurs at the Holy Basin of Jerusalem, Public Administration, 94(4), pp.1042-1058.</w:t>
      </w:r>
    </w:p>
    <w:p w:rsidR="00665249" w:rsidRPr="00206259" w:rsidRDefault="004804A6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 xml:space="preserve">Shpaizman, Ilana </w:t>
      </w:r>
      <w:r w:rsidRPr="00206259">
        <w:rPr>
          <w:rFonts w:ascii="Times New Roman" w:eastAsia="Calibri" w:hAnsi="Times New Roman" w:cs="Times New Roman"/>
          <w:lang w:val="en-GB"/>
        </w:rPr>
        <w:t xml:space="preserve">(2014). Ideational dynamics and conversion through layering: The case of Israeli immigration policy,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>Public Administration</w:t>
      </w:r>
      <w:r w:rsidRPr="00206259">
        <w:rPr>
          <w:rFonts w:ascii="Times New Roman" w:eastAsia="Calibri" w:hAnsi="Times New Roman" w:cs="Times New Roman"/>
          <w:lang w:val="en-GB"/>
        </w:rPr>
        <w:t>,</w:t>
      </w:r>
      <w:r w:rsidRPr="00206259">
        <w:rPr>
          <w:rFonts w:ascii="Times New Roman" w:eastAsia="Calibri" w:hAnsi="Times New Roman" w:cs="Times New Roman"/>
          <w:b/>
          <w:bCs/>
          <w:shd w:val="clear" w:color="auto" w:fill="FFFFFF"/>
        </w:rPr>
        <w:t xml:space="preserve"> </w:t>
      </w:r>
      <w:r w:rsidRPr="00206259">
        <w:rPr>
          <w:rFonts w:ascii="Times New Roman" w:eastAsia="Calibri" w:hAnsi="Times New Roman" w:cs="Times New Roman"/>
          <w:shd w:val="clear" w:color="auto" w:fill="FFFFFF"/>
        </w:rPr>
        <w:t>92(4), pp. 1038-1053</w:t>
      </w:r>
      <w:r w:rsidRPr="00206259">
        <w:rPr>
          <w:rFonts w:ascii="Times New Roman" w:eastAsia="Calibri" w:hAnsi="Times New Roman" w:cs="Times New Roman"/>
          <w:lang w:val="en-GB"/>
        </w:rPr>
        <w:t xml:space="preserve">. </w:t>
      </w:r>
    </w:p>
    <w:p w:rsidR="004804A6" w:rsidRPr="00206259" w:rsidRDefault="004804A6" w:rsidP="00206259">
      <w:pPr>
        <w:spacing w:afterLines="80" w:after="192" w:line="276" w:lineRule="auto"/>
        <w:ind w:left="360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*Winner of the 2015 </w:t>
      </w:r>
      <w:r w:rsidRPr="00206259">
        <w:rPr>
          <w:rFonts w:ascii="Times New Roman" w:eastAsia="Times New Roman" w:hAnsi="Times New Roman" w:cs="Times New Roman"/>
          <w:lang w:val="en-GB"/>
        </w:rPr>
        <w:t>Young scholar social policy best paper prize – ESPAnet Israel*</w:t>
      </w:r>
    </w:p>
    <w:p w:rsidR="004804A6" w:rsidRPr="00206259" w:rsidRDefault="004804A6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Calibri" w:hAnsi="Times New Roman" w:cs="Times New Roman"/>
          <w:lang w:val="en-GB"/>
        </w:rPr>
        <w:t xml:space="preserve"> (2013). From universal to selective: Changes in the Israeli integration policy 2004-2010,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Hagira</w:t>
      </w:r>
      <w:r w:rsidRPr="00206259">
        <w:rPr>
          <w:rFonts w:ascii="Times New Roman" w:eastAsia="Calibri" w:hAnsi="Times New Roman" w:cs="Times New Roman"/>
        </w:rPr>
        <w:t xml:space="preserve"> (Immigration)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 xml:space="preserve"> (2)</w:t>
      </w:r>
      <w:r w:rsidRPr="00206259">
        <w:rPr>
          <w:rFonts w:ascii="Times New Roman" w:eastAsia="Calibri" w:hAnsi="Times New Roman" w:cs="Times New Roman"/>
          <w:lang w:val="en-GB"/>
        </w:rPr>
        <w:t xml:space="preserve"> (Hebrew)</w:t>
      </w:r>
    </w:p>
    <w:p w:rsidR="004804A6" w:rsidRPr="00206259" w:rsidRDefault="004804A6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Calibri" w:hAnsi="Times New Roman" w:cs="Times New Roman"/>
          <w:lang w:val="en-GB"/>
        </w:rPr>
        <w:t xml:space="preserve"> and Kogut, Tehila (2010). Can perceptions of similarity reduce the ability to see the other's needs? </w:t>
      </w:r>
      <w:r w:rsidRPr="00206259">
        <w:rPr>
          <w:rFonts w:ascii="Times New Roman" w:eastAsia="Calibri" w:hAnsi="Times New Roman" w:cs="Times New Roman"/>
          <w:noProof/>
          <w:lang w:val="en-GB"/>
        </w:rPr>
        <w:t>The case of immigrant students' integration policy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  <w:r w:rsidRPr="00206259">
        <w:rPr>
          <w:rFonts w:ascii="Times New Roman" w:eastAsia="Calibri" w:hAnsi="Times New Roman" w:cs="Times New Roman"/>
          <w:i/>
          <w:iCs/>
          <w:noProof/>
          <w:lang w:val="en-GB"/>
        </w:rPr>
        <w:t>Social Psychology of Education</w:t>
      </w:r>
      <w:r w:rsidRPr="00206259">
        <w:rPr>
          <w:rFonts w:ascii="Times New Roman" w:eastAsia="Calibri" w:hAnsi="Times New Roman" w:cs="Times New Roman"/>
          <w:noProof/>
          <w:lang w:val="en-GB"/>
        </w:rPr>
        <w:t>, 13(3), 425-440.</w:t>
      </w:r>
      <w:r w:rsidRPr="00206259">
        <w:rPr>
          <w:rFonts w:ascii="Times New Roman" w:eastAsia="Calibri" w:hAnsi="Times New Roman" w:cs="Times New Roman"/>
          <w:lang w:val="en-GB"/>
        </w:rPr>
        <w:t xml:space="preserve"> </w:t>
      </w:r>
    </w:p>
    <w:p w:rsidR="004804A6" w:rsidRPr="00206259" w:rsidRDefault="004804A6" w:rsidP="00206259">
      <w:pPr>
        <w:pStyle w:val="a9"/>
        <w:numPr>
          <w:ilvl w:val="0"/>
          <w:numId w:val="3"/>
        </w:num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lang w:val="en-GB"/>
        </w:rPr>
        <w:t>Shpaizman Ilana</w:t>
      </w:r>
      <w:r w:rsidRPr="00206259">
        <w:rPr>
          <w:rFonts w:ascii="Times New Roman" w:eastAsia="Calibri" w:hAnsi="Times New Roman" w:cs="Times New Roman"/>
          <w:lang w:val="en-GB"/>
        </w:rPr>
        <w:t xml:space="preserve"> (2009). Book review: "Immigrants, Olim, refugees and the psychiatric establishment in Israel", </w:t>
      </w:r>
      <w:r w:rsidRPr="00206259">
        <w:rPr>
          <w:rFonts w:ascii="Times New Roman" w:eastAsia="Calibri" w:hAnsi="Times New Roman" w:cs="Times New Roman"/>
          <w:i/>
          <w:iCs/>
          <w:lang w:val="en-GB"/>
        </w:rPr>
        <w:t>Social Security</w:t>
      </w:r>
      <w:r w:rsidRPr="00206259">
        <w:rPr>
          <w:rFonts w:ascii="Times New Roman" w:eastAsia="Calibri" w:hAnsi="Times New Roman" w:cs="Times New Roman"/>
          <w:lang w:val="en-GB"/>
        </w:rPr>
        <w:t>, 70, 185-188 (Hebrew).</w:t>
      </w:r>
    </w:p>
    <w:p w:rsidR="00924B33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Book 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noProof/>
          <w:u w:val="single"/>
          <w:lang w:val="en-GB"/>
        </w:rPr>
        <w:t>chapters</w:t>
      </w:r>
    </w:p>
    <w:p w:rsidR="00A119CF" w:rsidRPr="00206259" w:rsidRDefault="00A119CF" w:rsidP="00206259">
      <w:pPr>
        <w:pStyle w:val="a9"/>
        <w:numPr>
          <w:ilvl w:val="0"/>
          <w:numId w:val="4"/>
        </w:numPr>
        <w:spacing w:line="276" w:lineRule="auto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, Ilana</w:t>
      </w:r>
      <w:r w:rsidRPr="00206259">
        <w:rPr>
          <w:rFonts w:asciiTheme="majorBidi" w:eastAsia="Times New Roman" w:hAnsiTheme="majorBidi" w:cstheme="majorBidi"/>
          <w:lang w:val="en-GB"/>
        </w:rPr>
        <w:t xml:space="preserve"> (</w:t>
      </w:r>
      <w:r w:rsidR="009E07DD">
        <w:rPr>
          <w:rFonts w:asciiTheme="majorBidi" w:eastAsia="Times New Roman" w:hAnsiTheme="majorBidi" w:cstheme="majorBidi"/>
          <w:lang w:val="en-GB"/>
        </w:rPr>
        <w:t>2019</w:t>
      </w:r>
      <w:r w:rsidRPr="00206259">
        <w:rPr>
          <w:rFonts w:asciiTheme="majorBidi" w:eastAsia="Times New Roman" w:hAnsiTheme="majorBidi" w:cstheme="majorBidi"/>
          <w:lang w:val="en-GB"/>
        </w:rPr>
        <w:t xml:space="preserve">). Using </w:t>
      </w:r>
      <w:r w:rsidR="009E07DD">
        <w:rPr>
          <w:rFonts w:asciiTheme="majorBidi" w:eastAsia="Times New Roman" w:hAnsiTheme="majorBidi" w:cstheme="majorBidi"/>
          <w:lang w:val="en-GB"/>
        </w:rPr>
        <w:t>CAP</w:t>
      </w:r>
      <w:r w:rsidRPr="00206259">
        <w:rPr>
          <w:rFonts w:asciiTheme="majorBidi" w:eastAsia="Times New Roman" w:hAnsiTheme="majorBidi" w:cstheme="majorBidi"/>
          <w:lang w:val="en-GB"/>
        </w:rPr>
        <w:t xml:space="preserve"> data for qualitative policy research.</w:t>
      </w:r>
      <w:r w:rsidR="00C61F5F" w:rsidRPr="00206259">
        <w:t xml:space="preserve"> 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In: Baumgartner Frank, Grossman Emiliano and </w:t>
      </w:r>
      <w:r w:rsidR="00206259" w:rsidRPr="00206259">
        <w:rPr>
          <w:rFonts w:asciiTheme="majorBidi" w:eastAsia="Times New Roman" w:hAnsiTheme="majorBidi" w:cstheme="majorBidi"/>
          <w:lang w:val="en-GB"/>
        </w:rPr>
        <w:t>Breuning Christian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 (eds). </w:t>
      </w:r>
      <w:bookmarkStart w:id="1" w:name="_Hlk13470734"/>
      <w:r w:rsidR="009E07DD" w:rsidRPr="009E07DD">
        <w:rPr>
          <w:rFonts w:asciiTheme="majorBidi" w:hAnsiTheme="majorBidi" w:cstheme="majorBidi"/>
          <w:i/>
          <w:iCs/>
          <w:color w:val="222222"/>
          <w:shd w:val="clear" w:color="auto" w:fill="FFFFFF"/>
        </w:rPr>
        <w:t>Comparative Policy Agendas: Theory, Tools, Data</w:t>
      </w:r>
      <w:bookmarkEnd w:id="1"/>
      <w:r w:rsidR="00C61F5F" w:rsidRPr="00206259">
        <w:rPr>
          <w:rFonts w:asciiTheme="majorBidi" w:eastAsia="Times New Roman" w:hAnsiTheme="majorBidi" w:cstheme="majorBidi"/>
          <w:lang w:val="en-GB"/>
        </w:rPr>
        <w:t xml:space="preserve">. NY: Oxford University Press. </w:t>
      </w:r>
      <w:r w:rsidR="007B0CCA">
        <w:rPr>
          <w:rFonts w:asciiTheme="majorBidi" w:eastAsia="Times New Roman" w:hAnsiTheme="majorBidi" w:cstheme="majorBidi"/>
          <w:lang w:val="en-GB"/>
        </w:rPr>
        <w:t>(pp. 359-372).</w:t>
      </w:r>
    </w:p>
    <w:p w:rsidR="001C4413" w:rsidRPr="00206259" w:rsidRDefault="001C4413" w:rsidP="00206259">
      <w:pPr>
        <w:pStyle w:val="a9"/>
        <w:numPr>
          <w:ilvl w:val="0"/>
          <w:numId w:val="4"/>
        </w:numPr>
        <w:spacing w:after="200" w:line="276" w:lineRule="auto"/>
        <w:jc w:val="both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Theme="majorBidi" w:eastAsia="Times New Roman" w:hAnsiTheme="majorBidi" w:cstheme="majorBidi"/>
          <w:lang w:val="en-GB"/>
        </w:rPr>
        <w:lastRenderedPageBreak/>
        <w:t xml:space="preserve">Kosti, Nir, 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</w:t>
      </w:r>
      <w:r w:rsidR="00C61F5F" w:rsidRPr="00206259">
        <w:rPr>
          <w:rFonts w:asciiTheme="majorBidi" w:eastAsia="Times New Roman" w:hAnsiTheme="majorBidi" w:cstheme="majorBidi"/>
          <w:b/>
          <w:bCs/>
          <w:lang w:val="en-GB"/>
        </w:rPr>
        <w:t>,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 xml:space="preserve"> Ilana</w:t>
      </w:r>
      <w:r w:rsidRPr="00206259">
        <w:rPr>
          <w:rFonts w:asciiTheme="majorBidi" w:eastAsia="Times New Roman" w:hAnsiTheme="majorBidi" w:cstheme="majorBidi"/>
          <w:lang w:val="en-GB"/>
        </w:rPr>
        <w:t xml:space="preserve"> and Levi-Faur David (</w:t>
      </w:r>
      <w:r w:rsidR="007B0CCA">
        <w:rPr>
          <w:rFonts w:asciiTheme="majorBidi" w:eastAsia="Times New Roman" w:hAnsiTheme="majorBidi" w:cstheme="majorBidi"/>
          <w:lang w:val="en-GB"/>
        </w:rPr>
        <w:t>2019</w:t>
      </w:r>
      <w:r w:rsidRPr="00206259">
        <w:rPr>
          <w:rFonts w:asciiTheme="majorBidi" w:eastAsia="Times New Roman" w:hAnsiTheme="majorBidi" w:cstheme="majorBidi"/>
          <w:lang w:val="en-GB"/>
        </w:rPr>
        <w:t xml:space="preserve">). The Israeli Agendas Project. </w:t>
      </w:r>
      <w:bookmarkStart w:id="2" w:name="_Hlk494221305"/>
      <w:r w:rsidRPr="00206259">
        <w:rPr>
          <w:rFonts w:asciiTheme="majorBidi" w:eastAsia="Times New Roman" w:hAnsiTheme="majorBidi" w:cstheme="majorBidi"/>
          <w:lang w:val="en-GB"/>
        </w:rPr>
        <w:t>In:</w:t>
      </w:r>
      <w:r w:rsidR="000F3988" w:rsidRPr="00206259">
        <w:rPr>
          <w:rFonts w:asciiTheme="majorBidi" w:eastAsia="Times New Roman" w:hAnsiTheme="majorBidi" w:cstheme="majorBidi"/>
          <w:lang w:val="en-GB"/>
        </w:rPr>
        <w:t xml:space="preserve"> 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Baumgartner Frank, Grossman Emiliano and </w:t>
      </w:r>
      <w:r w:rsidR="00206259" w:rsidRPr="00206259">
        <w:rPr>
          <w:rFonts w:asciiTheme="majorBidi" w:eastAsia="Times New Roman" w:hAnsiTheme="majorBidi" w:cstheme="majorBidi"/>
          <w:lang w:val="en-GB"/>
        </w:rPr>
        <w:t>Breuning Christian</w:t>
      </w:r>
      <w:r w:rsidR="00C61F5F" w:rsidRPr="00206259">
        <w:rPr>
          <w:rFonts w:asciiTheme="majorBidi" w:eastAsia="Times New Roman" w:hAnsiTheme="majorBidi" w:cstheme="majorBidi"/>
          <w:lang w:val="en-GB"/>
        </w:rPr>
        <w:t xml:space="preserve"> (eds). </w:t>
      </w:r>
      <w:r w:rsidR="007B0CCA" w:rsidRPr="009E07DD">
        <w:rPr>
          <w:rFonts w:asciiTheme="majorBidi" w:hAnsiTheme="majorBidi" w:cstheme="majorBidi"/>
          <w:i/>
          <w:iCs/>
          <w:color w:val="222222"/>
          <w:shd w:val="clear" w:color="auto" w:fill="FFFFFF"/>
        </w:rPr>
        <w:t>Comparative Policy Agendas: Theory, Tools, Data</w:t>
      </w:r>
      <w:r w:rsidRPr="00206259">
        <w:rPr>
          <w:rFonts w:asciiTheme="majorBidi" w:eastAsia="Times New Roman" w:hAnsiTheme="majorBidi" w:cstheme="majorBidi"/>
          <w:lang w:val="en-GB"/>
        </w:rPr>
        <w:t xml:space="preserve">. </w:t>
      </w:r>
      <w:r w:rsidR="000F3988" w:rsidRPr="00206259">
        <w:rPr>
          <w:rFonts w:asciiTheme="majorBidi" w:eastAsia="Times New Roman" w:hAnsiTheme="majorBidi" w:cstheme="majorBidi"/>
          <w:lang w:val="en-GB"/>
        </w:rPr>
        <w:t>NY: Oxford University Press.</w:t>
      </w:r>
      <w:r w:rsidR="007B0CCA">
        <w:rPr>
          <w:rFonts w:asciiTheme="majorBidi" w:eastAsia="Times New Roman" w:hAnsiTheme="majorBidi" w:cstheme="majorBidi"/>
          <w:lang w:val="en-GB"/>
        </w:rPr>
        <w:t xml:space="preserve"> (pp. </w:t>
      </w:r>
      <w:r w:rsidR="0061313A">
        <w:rPr>
          <w:rFonts w:asciiTheme="majorBidi" w:eastAsia="Times New Roman" w:hAnsiTheme="majorBidi" w:cstheme="majorBidi"/>
          <w:lang w:val="en-GB"/>
        </w:rPr>
        <w:t>114-120).</w:t>
      </w:r>
    </w:p>
    <w:bookmarkEnd w:id="2"/>
    <w:p w:rsidR="004B7CEB" w:rsidRPr="00206259" w:rsidRDefault="004B7CEB" w:rsidP="00206259">
      <w:pPr>
        <w:pStyle w:val="a9"/>
        <w:numPr>
          <w:ilvl w:val="0"/>
          <w:numId w:val="4"/>
        </w:numPr>
        <w:spacing w:line="276" w:lineRule="auto"/>
        <w:rPr>
          <w:rFonts w:asciiTheme="majorBidi" w:eastAsia="Times New Roman" w:hAnsiTheme="majorBidi" w:cstheme="majorBidi"/>
          <w:b/>
          <w:bCs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lang w:val="en-GB"/>
        </w:rPr>
        <w:t>Shpaizman, Ilana (</w:t>
      </w:r>
      <w:r w:rsidRPr="00206259">
        <w:rPr>
          <w:rFonts w:asciiTheme="majorBidi" w:eastAsia="Times New Roman" w:hAnsiTheme="majorBidi" w:cstheme="majorBidi"/>
          <w:lang w:val="en-GB"/>
        </w:rPr>
        <w:t>2018). Privatization in Israeli integration policy: When Zionism meets neo-liberalism. In Amir Paz-Fuchs, Ronen Mandelkern and Itzhak Galnoor (eds.), The Privatization of Israel: The Withdrawal of State Responsibility, Palgrave.</w:t>
      </w:r>
      <w:r w:rsidRPr="00206259">
        <w:rPr>
          <w:rFonts w:asciiTheme="majorBidi" w:eastAsia="Times New Roman" w:hAnsiTheme="majorBidi" w:cstheme="majorBidi"/>
          <w:b/>
          <w:bCs/>
          <w:lang w:val="en-GB"/>
        </w:rPr>
        <w:t xml:space="preserve"> </w:t>
      </w:r>
      <w:r w:rsidR="00206259">
        <w:rPr>
          <w:rFonts w:asciiTheme="majorBidi" w:eastAsia="Times New Roman" w:hAnsiTheme="majorBidi" w:cstheme="majorBidi"/>
          <w:lang w:val="en-GB"/>
        </w:rPr>
        <w:t>pp.</w:t>
      </w:r>
      <w:r w:rsidR="002E7D8E">
        <w:rPr>
          <w:rFonts w:asciiTheme="majorBidi" w:eastAsia="Times New Roman" w:hAnsiTheme="majorBidi" w:cstheme="majorBidi"/>
          <w:lang w:val="en-GB"/>
        </w:rPr>
        <w:t>201-221.</w:t>
      </w:r>
    </w:p>
    <w:p w:rsidR="004804A6" w:rsidRPr="00206259" w:rsidRDefault="004804A6" w:rsidP="00206259">
      <w:pPr>
        <w:pStyle w:val="a9"/>
        <w:numPr>
          <w:ilvl w:val="0"/>
          <w:numId w:val="4"/>
        </w:numPr>
        <w:spacing w:after="200" w:line="276" w:lineRule="auto"/>
        <w:jc w:val="both"/>
        <w:rPr>
          <w:rFonts w:asciiTheme="majorBidi" w:eastAsia="Times New Roman" w:hAnsiTheme="majorBidi" w:cstheme="majorBidi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Shpaizman, Ilana </w:t>
      </w:r>
      <w:r w:rsidRPr="00206259">
        <w:rPr>
          <w:rFonts w:ascii="Times New Roman" w:eastAsia="Times New Roman" w:hAnsi="Times New Roman" w:cs="Times New Roman"/>
          <w:lang w:val="en-GB"/>
        </w:rPr>
        <w:t>(</w:t>
      </w:r>
      <w:r w:rsidR="00047C56" w:rsidRPr="00206259">
        <w:rPr>
          <w:rFonts w:ascii="Times New Roman" w:eastAsia="Times New Roman" w:hAnsi="Times New Roman" w:cs="Times New Roman"/>
        </w:rPr>
        <w:t>2016</w:t>
      </w:r>
      <w:r w:rsidRPr="00206259">
        <w:rPr>
          <w:rFonts w:ascii="Times New Roman" w:eastAsia="Times New Roman" w:hAnsi="Times New Roman" w:cs="Times New Roman"/>
          <w:lang w:val="en-GB"/>
        </w:rPr>
        <w:t>)</w:t>
      </w:r>
      <w:r w:rsidR="007D1E31" w:rsidRPr="00206259">
        <w:rPr>
          <w:rFonts w:ascii="Times New Roman" w:eastAsia="Times New Roman" w:hAnsi="Times New Roman" w:cs="Times New Roman"/>
          <w:lang w:val="en-GB"/>
        </w:rPr>
        <w:t>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Theme="majorBidi" w:hAnsiTheme="majorBidi" w:cstheme="majorBidi"/>
        </w:rPr>
        <w:t>Ideas and policy changes in Israeli initial integration policy, in: Gary Freeman and Nikola Mirilovic (eds.) Handbook of Migration and Social Policy, Edward Elgar publishing, Northampton</w:t>
      </w:r>
      <w:r w:rsidR="00047C56" w:rsidRPr="00206259">
        <w:rPr>
          <w:rFonts w:asciiTheme="majorBidi" w:hAnsiTheme="majorBidi" w:cstheme="majorBidi"/>
        </w:rPr>
        <w:t>, pp.180-196.</w:t>
      </w:r>
      <w:r w:rsidRPr="00206259">
        <w:rPr>
          <w:rFonts w:asciiTheme="majorBidi" w:hAnsiTheme="majorBidi" w:cstheme="majorBidi"/>
        </w:rPr>
        <w:t xml:space="preserve"> </w:t>
      </w:r>
    </w:p>
    <w:p w:rsidR="004804A6" w:rsidRPr="00206259" w:rsidRDefault="004804A6" w:rsidP="00206259">
      <w:pPr>
        <w:pStyle w:val="a9"/>
        <w:numPr>
          <w:ilvl w:val="0"/>
          <w:numId w:val="4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013). Load shedding and reloading: Changes in government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responsibility – The case of Israeli immigration and integration policy 2004-2010,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in: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Majella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Kilkey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and Gaby Ramia (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ed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)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SPR 25</w:t>
      </w:r>
      <w:r w:rsidR="00047C56" w:rsidRPr="00206259">
        <w:rPr>
          <w:rFonts w:ascii="Times New Roman" w:eastAsia="Times New Roman" w:hAnsi="Times New Roman" w:cs="Times New Roman"/>
          <w:lang w:val="en-GB"/>
        </w:rPr>
        <w:t>, Policy Press, Bristol, pp. 183-202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*Winner of the 2012 Social Policy Association Best Graduate Paper Prize*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Working papers</w:t>
      </w:r>
    </w:p>
    <w:p w:rsidR="004804A6" w:rsidRPr="00206259" w:rsidRDefault="004804A6" w:rsidP="00206259">
      <w:pPr>
        <w:pStyle w:val="a9"/>
        <w:numPr>
          <w:ilvl w:val="0"/>
          <w:numId w:val="5"/>
        </w:num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</w:t>
      </w:r>
      <w:r w:rsidRPr="00206259">
        <w:rPr>
          <w:rFonts w:ascii="Times New Roman" w:eastAsia="Times New Roman" w:hAnsi="Times New Roman" w:cs="Times New Roman" w:hint="cs"/>
          <w:rtl/>
          <w:lang w:val="en-GB"/>
        </w:rPr>
        <w:t>2014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).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deas and changes in government responsibility: The case of immigration and integration policy in the Netherlands and Swed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European Forum, </w:t>
      </w:r>
      <w:r w:rsidRPr="00206259">
        <w:rPr>
          <w:rFonts w:ascii="Times New Roman" w:eastAsia="Times New Roman" w:hAnsi="Times New Roman" w:cs="Times New Roman"/>
        </w:rPr>
        <w:t>Hebrew University of Jerusalem.</w:t>
      </w:r>
    </w:p>
    <w:p w:rsidR="006B2818" w:rsidRPr="00206259" w:rsidRDefault="004804A6" w:rsidP="00206259">
      <w:pPr>
        <w:pStyle w:val="a9"/>
        <w:numPr>
          <w:ilvl w:val="0"/>
          <w:numId w:val="5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011).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Privatization of immigration encouragement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Hazan Center, Van Leer Institute. (Hebrew). </w:t>
      </w:r>
    </w:p>
    <w:p w:rsidR="00D74226" w:rsidRPr="00D74226" w:rsidRDefault="00D7422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</w:p>
    <w:p w:rsidR="006B2818" w:rsidRPr="00206259" w:rsidRDefault="006B2818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Other publications</w:t>
      </w:r>
    </w:p>
    <w:p w:rsidR="006B2818" w:rsidRPr="00206259" w:rsidRDefault="006B2818" w:rsidP="00206259">
      <w:pPr>
        <w:pStyle w:val="a9"/>
        <w:numPr>
          <w:ilvl w:val="0"/>
          <w:numId w:val="8"/>
        </w:num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noProof/>
          <w:lang w:val="en-GB"/>
        </w:rPr>
        <w:t>Spaizman</w:t>
      </w:r>
      <w:r w:rsidRPr="00206259">
        <w:rPr>
          <w:rFonts w:ascii="Times New Roman" w:eastAsia="Times New Roman" w:hAnsi="Times New Roman" w:cs="Times New Roman"/>
          <w:b/>
          <w:bCs/>
          <w:lang w:val="en-GB"/>
        </w:rPr>
        <w:t xml:space="preserve"> Ilana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(2015)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rivatization of immigration encouragement.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ed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aulpan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Hahadash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.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Ministry of Education</w:t>
      </w:r>
      <w:r w:rsidRPr="00206259">
        <w:rPr>
          <w:rFonts w:ascii="Times New Roman" w:eastAsia="Times New Roman" w:hAnsi="Times New Roman" w:cs="Times New Roman"/>
          <w:i/>
          <w:iCs/>
          <w:noProof/>
          <w:lang w:val="en-GB"/>
        </w:rPr>
        <w:t>.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>(Hebrew)</w:t>
      </w:r>
    </w:p>
    <w:p w:rsidR="006B2818" w:rsidRPr="00206259" w:rsidRDefault="006B2818" w:rsidP="00206259">
      <w:pPr>
        <w:pStyle w:val="a9"/>
        <w:numPr>
          <w:ilvl w:val="0"/>
          <w:numId w:val="8"/>
        </w:num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&amp; Ospovot Yael (2010). Bridging the cultural gap: Speaking with immigrant </w:t>
      </w:r>
      <w:r w:rsidRPr="00206259">
        <w:rPr>
          <w:rFonts w:ascii="Times New Roman" w:eastAsia="Times New Roman" w:hAnsi="Times New Roman" w:cs="Times New Roman"/>
        </w:rPr>
        <w:t>parents of children with learning disabilities, in; Back From the Edge, Shatil, New Israel Fund. (Hebrew)</w:t>
      </w:r>
    </w:p>
    <w:p w:rsidR="008B4220" w:rsidRPr="00206259" w:rsidRDefault="008B422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u w:val="single"/>
          <w:lang w:val="en-GB"/>
        </w:rPr>
      </w:pPr>
    </w:p>
    <w:p w:rsidR="00196A2F" w:rsidRPr="00206259" w:rsidRDefault="007F334C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Fellowships, 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noProof/>
          <w:lang w:val="en-GB"/>
        </w:rPr>
        <w:t>awards</w:t>
      </w:r>
      <w:r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 and grants</w:t>
      </w:r>
    </w:p>
    <w:p w:rsidR="00D74226" w:rsidRPr="008467C9" w:rsidRDefault="00D74226" w:rsidP="00380C07">
      <w:pPr>
        <w:pStyle w:val="a3"/>
        <w:spacing w:line="276" w:lineRule="auto"/>
        <w:rPr>
          <w:lang w:val="en-GB"/>
        </w:rPr>
      </w:pPr>
      <w:r w:rsidRPr="008467C9">
        <w:rPr>
          <w:lang w:val="en-GB"/>
        </w:rPr>
        <w:t>2019 Bar Ilan Rector grant for interdisciplinary research groups</w:t>
      </w:r>
      <w:r w:rsidR="008467C9" w:rsidRPr="008467C9">
        <w:rPr>
          <w:lang w:val="en-GB"/>
        </w:rPr>
        <w:t xml:space="preserve"> (with Nir Cohen),</w:t>
      </w:r>
      <w:r w:rsidRPr="008467C9">
        <w:rPr>
          <w:lang w:val="en-GB"/>
        </w:rPr>
        <w:t xml:space="preserve"> </w:t>
      </w:r>
      <w:r w:rsidR="008467C9" w:rsidRPr="008467C9">
        <w:rPr>
          <w:lang w:val="en-GB"/>
        </w:rPr>
        <w:t>International migration from an Israeli perspective (14,000NIS)</w:t>
      </w:r>
    </w:p>
    <w:p w:rsidR="0035766E" w:rsidRPr="00206259" w:rsidRDefault="0035766E" w:rsidP="00380C07">
      <w:pPr>
        <w:pStyle w:val="a3"/>
        <w:spacing w:line="276" w:lineRule="auto"/>
      </w:pPr>
      <w:r w:rsidRPr="00206259">
        <w:rPr>
          <w:lang w:val="en-GB"/>
        </w:rPr>
        <w:t xml:space="preserve">2018-2022 Israel Science Foundation grant (with Amnon Cavari and Maoz Rozental), </w:t>
      </w:r>
      <w:r w:rsidRPr="00206259">
        <w:t>Agenda Congruence in a Personalized Political Environment. (900,000NIS)</w:t>
      </w:r>
    </w:p>
    <w:p w:rsidR="00F5383D" w:rsidRPr="00206259" w:rsidRDefault="00F5383D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6-2017: Golda Meir post doctoral fellowship. Hebrew University of Jerusalem. (</w:t>
      </w:r>
      <w:r w:rsidR="00000CD1" w:rsidRPr="00206259">
        <w:rPr>
          <w:rFonts w:ascii="Times New Roman" w:eastAsia="Times New Roman" w:hAnsi="Times New Roman" w:cs="Times New Roman"/>
          <w:lang w:val="en-GB"/>
        </w:rPr>
        <w:t>15,000$)</w:t>
      </w:r>
    </w:p>
    <w:p w:rsidR="00615AA6" w:rsidRPr="00206259" w:rsidRDefault="00615A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5-2016- </w:t>
      </w:r>
      <w:r w:rsidR="007D3273" w:rsidRPr="00206259">
        <w:rPr>
          <w:rFonts w:ascii="Times New Roman" w:eastAsia="Times New Roman" w:hAnsi="Times New Roman" w:cs="Times New Roman"/>
          <w:lang w:val="en-GB"/>
        </w:rPr>
        <w:t xml:space="preserve">The Hebrew University of Jerusalem, </w:t>
      </w:r>
      <w:r w:rsidR="007D3273" w:rsidRPr="00206259">
        <w:rPr>
          <w:rFonts w:asciiTheme="majorBidi" w:hAnsiTheme="majorBidi" w:cstheme="majorBidi"/>
          <w:color w:val="000000"/>
          <w:shd w:val="clear" w:color="auto" w:fill="FFFFFF"/>
          <w:lang w:val="en-GB"/>
        </w:rPr>
        <w:t>Victor Smorgan Charitable Fellowship for wom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1,000$)</w:t>
      </w:r>
    </w:p>
    <w:p w:rsidR="009F461E" w:rsidRPr="00206259" w:rsidRDefault="009F461E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5-2016 – Israel Institute post-doctoral fellowship (</w:t>
      </w:r>
      <w:r w:rsidR="00A5046C" w:rsidRPr="00206259">
        <w:rPr>
          <w:rFonts w:ascii="Times New Roman" w:eastAsia="Times New Roman" w:hAnsi="Times New Roman" w:cs="Times New Roman"/>
          <w:lang w:val="en-GB"/>
        </w:rPr>
        <w:t>51</w:t>
      </w:r>
      <w:r w:rsidRPr="00206259">
        <w:rPr>
          <w:rFonts w:ascii="Times New Roman" w:eastAsia="Times New Roman" w:hAnsi="Times New Roman" w:cs="Times New Roman"/>
          <w:lang w:val="en-GB"/>
        </w:rPr>
        <w:t>,000$)</w:t>
      </w:r>
    </w:p>
    <w:p w:rsidR="00615AA6" w:rsidRPr="00206259" w:rsidRDefault="00615A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5-2016 Lady Davis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ostdoctora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ellowship (declined)</w:t>
      </w:r>
    </w:p>
    <w:p w:rsidR="00AE5D53" w:rsidRPr="00206259" w:rsidRDefault="00AE5D53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5- Young scholar best paper prize</w:t>
      </w:r>
      <w:r w:rsidR="004804A6" w:rsidRPr="00206259">
        <w:rPr>
          <w:rFonts w:ascii="Times New Roman" w:eastAsia="Times New Roman" w:hAnsi="Times New Roman" w:cs="Times New Roman"/>
          <w:lang w:val="en-GB"/>
        </w:rPr>
        <w:t xml:space="preserve"> for social policy paper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ESPAnet Israel </w:t>
      </w:r>
    </w:p>
    <w:p w:rsidR="007F334C" w:rsidRPr="00206259" w:rsidRDefault="007F334C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4- S</w:t>
      </w:r>
      <w:r w:rsidR="00BE2B73" w:rsidRPr="00206259">
        <w:rPr>
          <w:rFonts w:ascii="Times New Roman" w:eastAsia="Times New Roman" w:hAnsi="Times New Roman" w:cs="Times New Roman"/>
          <w:lang w:val="en-GB"/>
        </w:rPr>
        <w:t>c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husterman grant for Israeli Studies,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University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of Texas at Austin, Project title: “Israeli Agendas Project – understanding changes in Israeli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policymaking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5</w:t>
      </w:r>
      <w:r w:rsidR="009F461E" w:rsidRPr="00206259">
        <w:rPr>
          <w:rFonts w:ascii="Times New Roman" w:eastAsia="Times New Roman" w:hAnsi="Times New Roman" w:cs="Times New Roman"/>
          <w:lang w:val="en-GB"/>
        </w:rPr>
        <w:t>,</w:t>
      </w:r>
      <w:r w:rsidRPr="00206259">
        <w:rPr>
          <w:rFonts w:ascii="Times New Roman" w:eastAsia="Times New Roman" w:hAnsi="Times New Roman" w:cs="Times New Roman"/>
          <w:lang w:val="en-GB"/>
        </w:rPr>
        <w:t>000$)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4 – Post Doctoral scholarship, Federmann School of Public Policy &amp; Government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5,000$</w:t>
      </w:r>
      <w:r w:rsidRPr="00206259">
        <w:rPr>
          <w:rFonts w:ascii="Times New Roman" w:eastAsia="Times New Roman" w:hAnsi="Times New Roman" w:cs="Times New Roman"/>
          <w:lang w:val="en-GB"/>
        </w:rPr>
        <w:t>)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3-2014 –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Cherick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Centre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Herze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ellowship for doctoral students in Israeli history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6,000$)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3 – European Forum research grant on the project: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deas and changes in government responsibility: The case of immigration and integration policy in the Netherlands and Swede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2,500€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2 – Social Policy Association Best Graduate Paper Prize for the paper: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Load shedding and reloading: Privatization and the increase in government</w:t>
      </w:r>
      <w:r w:rsidRPr="00206259">
        <w:rPr>
          <w:rFonts w:ascii="Times New Roman" w:eastAsia="Times New Roman" w:hAnsi="Times New Roman" w:cs="Times New Roman"/>
          <w:i/>
          <w:iCs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responsibility – The case of Israeli immigration and integration policy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-2013 – Fellow of the Hoffman Leadership and Responsibility Program at </w:t>
      </w:r>
      <w:r w:rsidR="00FC16FC" w:rsidRPr="00206259">
        <w:rPr>
          <w:rFonts w:ascii="Times New Roman" w:eastAsia="Times New Roman" w:hAnsi="Times New Roman" w:cs="Times New Roman"/>
          <w:lang w:val="en-GB"/>
        </w:rPr>
        <w:t>The 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36,000</w:t>
      </w:r>
      <w:r w:rsidR="00D842EF" w:rsidRPr="00206259">
        <w:rPr>
          <w:rFonts w:ascii="Times New Roman" w:eastAsia="Times New Roman" w:hAnsi="Times New Roman" w:cs="Times New Roman"/>
          <w:lang w:val="en-GB"/>
        </w:rPr>
        <w:t>$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). This distinguished fellowship is for excellent doctoral students who also contribute to society. Each year 12 doctoral students from the entire university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are accepted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0-2012 – Federmann School of Public Policy &amp; Government scholarship for excellent doctoral students (</w:t>
      </w:r>
      <w:r w:rsidR="00D842EF" w:rsidRPr="00206259">
        <w:rPr>
          <w:rFonts w:ascii="Times New Roman" w:eastAsia="Times New Roman" w:hAnsi="Times New Roman" w:cs="Times New Roman"/>
          <w:lang w:val="en-GB"/>
        </w:rPr>
        <w:t>13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 – </w:t>
      </w:r>
      <w:r w:rsidRPr="00206259">
        <w:rPr>
          <w:rFonts w:ascii="Times New Roman" w:eastAsia="Times New Roman" w:hAnsi="Times New Roman" w:cs="Times New Roman"/>
          <w:noProof/>
          <w:lang w:val="en-GB"/>
        </w:rPr>
        <w:t>Cherick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Centre Herzl fellowship for doctoral students in Israeli history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6,0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0 – Eshkol Centre scholarship for Israeli society for doctoral students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2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9 – Winner of the Academic Sphere Project for doctoral students at the Social Sciences Faculty</w:t>
      </w:r>
      <w:r w:rsidR="004804A6" w:rsidRPr="00206259">
        <w:rPr>
          <w:rFonts w:ascii="Times New Roman" w:eastAsia="Times New Roman" w:hAnsi="Times New Roman" w:cs="Times New Roman"/>
          <w:lang w:val="en-GB"/>
        </w:rPr>
        <w:t xml:space="preserve">. </w:t>
      </w:r>
      <w:r w:rsidRPr="00206259">
        <w:rPr>
          <w:rFonts w:ascii="Times New Roman" w:eastAsia="Times New Roman" w:hAnsi="Times New Roman" w:cs="Times New Roman"/>
          <w:lang w:val="en-GB"/>
        </w:rPr>
        <w:t>The project is designed to enable doctoral students to promote academic projects such as workshops, lectures and conferences. My winning suggestion was a plan for organizing a two-day workshop on mixed methods (1</w:t>
      </w:r>
      <w:r w:rsidR="003B7C93" w:rsidRPr="00206259">
        <w:rPr>
          <w:rFonts w:ascii="Times New Roman" w:eastAsia="Times New Roman" w:hAnsi="Times New Roman" w:cs="Times New Roman"/>
          <w:lang w:val="en-GB"/>
        </w:rPr>
        <w:t>,25</w:t>
      </w:r>
      <w:r w:rsidRPr="00206259">
        <w:rPr>
          <w:rFonts w:ascii="Times New Roman" w:eastAsia="Times New Roman" w:hAnsi="Times New Roman" w:cs="Times New Roman"/>
          <w:lang w:val="en-GB"/>
        </w:rPr>
        <w:t>0</w:t>
      </w:r>
      <w:r w:rsidR="003B7C93" w:rsidRPr="00206259">
        <w:rPr>
          <w:rFonts w:ascii="Times New Roman" w:eastAsia="Times New Roman" w:hAnsi="Times New Roman" w:cs="Times New Roman"/>
          <w:lang w:val="en-GB"/>
        </w:rPr>
        <w:t>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757952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 w:hint="cs"/>
          <w:rtl/>
          <w:lang w:val="en-GB"/>
        </w:rPr>
        <w:t>2007</w:t>
      </w:r>
      <w:r w:rsidR="000A37DB" w:rsidRPr="00206259">
        <w:rPr>
          <w:rFonts w:ascii="Times New Roman" w:eastAsia="Times New Roman" w:hAnsi="Times New Roman" w:cs="Times New Roman"/>
          <w:lang w:val="en-GB"/>
        </w:rPr>
        <w:t>-</w:t>
      </w:r>
      <w:r w:rsidRPr="00206259">
        <w:rPr>
          <w:rFonts w:ascii="Times New Roman" w:eastAsia="Times New Roman" w:hAnsi="Times New Roman" w:cs="Times New Roman" w:hint="cs"/>
          <w:rtl/>
          <w:lang w:val="en-GB"/>
        </w:rPr>
        <w:t>-</w:t>
      </w:r>
      <w:r w:rsidR="00196A2F" w:rsidRPr="00206259">
        <w:rPr>
          <w:rFonts w:ascii="Times New Roman" w:eastAsia="Times New Roman" w:hAnsi="Times New Roman" w:cs="Times New Roman"/>
          <w:lang w:val="en-GB"/>
        </w:rPr>
        <w:t>2008 – David Diego Memorial Fellowship for Academic Excellence, Federmann School of Public Policy &amp; Government (</w:t>
      </w:r>
      <w:r w:rsidR="004804A6" w:rsidRPr="00206259">
        <w:rPr>
          <w:rFonts w:ascii="Times New Roman" w:eastAsia="Times New Roman" w:hAnsi="Times New Roman" w:cs="Times New Roman"/>
          <w:lang w:val="en-GB"/>
        </w:rPr>
        <w:t>2,500</w:t>
      </w:r>
      <w:r w:rsidR="003B7C93" w:rsidRPr="00206259">
        <w:rPr>
          <w:rFonts w:ascii="Times New Roman" w:eastAsia="Times New Roman" w:hAnsi="Times New Roman" w:cs="Times New Roman"/>
          <w:lang w:val="en-GB"/>
        </w:rPr>
        <w:t>$</w:t>
      </w:r>
      <w:r w:rsidR="00196A2F"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7 –Eshkol Centre scholarship for Israeli society for MA students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2,50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6 – Academic Excellence Award, Federmann School of Public Policy &amp; Government (</w:t>
      </w:r>
      <w:r w:rsidR="003B7C93" w:rsidRPr="00206259">
        <w:rPr>
          <w:rFonts w:ascii="Times New Roman" w:eastAsia="Times New Roman" w:hAnsi="Times New Roman" w:cs="Times New Roman"/>
          <w:lang w:val="en-GB"/>
        </w:rPr>
        <w:t>1250$</w:t>
      </w:r>
      <w:r w:rsidRPr="00206259">
        <w:rPr>
          <w:rFonts w:ascii="Times New Roman" w:eastAsia="Times New Roman" w:hAnsi="Times New Roman" w:cs="Times New Roman"/>
          <w:lang w:val="en-GB"/>
        </w:rPr>
        <w:t>)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4 – Dean's list – Faculty of Social Science</w:t>
      </w:r>
      <w:r w:rsidR="008956C1" w:rsidRPr="00206259">
        <w:rPr>
          <w:rFonts w:ascii="Times New Roman" w:eastAsia="Times New Roman" w:hAnsi="Times New Roman" w:cs="Times New Roman"/>
          <w:lang w:val="en-GB"/>
        </w:rPr>
        <w:t>, The 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03 – Dean's list – Faculty of Humanities</w:t>
      </w:r>
      <w:r w:rsidR="008956C1" w:rsidRPr="00206259">
        <w:rPr>
          <w:rFonts w:ascii="Times New Roman" w:eastAsia="Times New Roman" w:hAnsi="Times New Roman" w:cs="Times New Roman"/>
          <w:lang w:val="en-GB"/>
        </w:rPr>
        <w:t>, The Hebrew University of Jerusalem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lang w:val="en-GB"/>
        </w:rPr>
        <w:t>2003 – Academic Excellence Award, the Department of Political Science</w:t>
      </w:r>
      <w:r w:rsidR="008956C1" w:rsidRPr="00206259">
        <w:rPr>
          <w:rFonts w:ascii="Times New Roman" w:eastAsia="Times New Roman" w:hAnsi="Times New Roman" w:cs="Times New Roman"/>
        </w:rPr>
        <w:t>, The Hebrew University of Jerusalem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1F3625" w:rsidRPr="001F3625" w:rsidRDefault="00196A2F" w:rsidP="001F3625">
      <w:pPr>
        <w:spacing w:after="200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Papers presented</w:t>
      </w:r>
      <w:r w:rsidR="00410B3D"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 </w:t>
      </w:r>
    </w:p>
    <w:p w:rsidR="001F3625" w:rsidRPr="001F3625" w:rsidRDefault="001F3625" w:rsidP="001F3625">
      <w:pPr>
        <w:spacing w:after="20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 w:hint="cs"/>
          <w:b/>
          <w:bCs/>
        </w:rPr>
        <w:t>S</w:t>
      </w:r>
      <w:r>
        <w:rPr>
          <w:rFonts w:asciiTheme="majorBidi" w:eastAsia="Times New Roman" w:hAnsiTheme="majorBidi" w:cstheme="majorBidi"/>
          <w:b/>
          <w:bCs/>
        </w:rPr>
        <w:t xml:space="preserve">hpaizman, Ilana </w:t>
      </w:r>
      <w:r w:rsidRPr="001F3625">
        <w:rPr>
          <w:rFonts w:asciiTheme="majorBidi" w:eastAsia="Times New Roman" w:hAnsiTheme="majorBidi" w:cstheme="majorBidi"/>
        </w:rPr>
        <w:t>(June 2020)</w:t>
      </w:r>
      <w:r>
        <w:rPr>
          <w:rFonts w:asciiTheme="majorBidi" w:eastAsia="Times New Roman" w:hAnsiTheme="majorBidi" w:cstheme="majorBidi"/>
        </w:rPr>
        <w:t>. What makes an agenda setting minister: Evidence from cabinet ministers in Israel, Paper presented at the Comparative Agendas Project annual conference, Aaarus (virtual) June 30.</w:t>
      </w:r>
    </w:p>
    <w:p w:rsidR="0061313A" w:rsidRDefault="0061313A" w:rsidP="00787ACC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61313A">
        <w:rPr>
          <w:rFonts w:asciiTheme="majorBidi" w:eastAsia="Times New Roman" w:hAnsiTheme="majorBidi" w:cstheme="majorBidi"/>
          <w:b/>
          <w:bCs/>
        </w:rPr>
        <w:t>Shpaizman, Ilana (</w:t>
      </w:r>
      <w:r w:rsidRPr="0061313A">
        <w:rPr>
          <w:rFonts w:asciiTheme="majorBidi" w:eastAsia="Times New Roman" w:hAnsiTheme="majorBidi" w:cstheme="majorBidi"/>
        </w:rPr>
        <w:t xml:space="preserve">June, 2019). </w:t>
      </w:r>
      <w:r w:rsidRPr="0061313A">
        <w:rPr>
          <w:rFonts w:asciiTheme="majorBidi" w:hAnsiTheme="majorBidi" w:cstheme="majorBidi"/>
        </w:rPr>
        <w:t>What does it take for cabinet ministers to change the policy in their ministries? Evidence from Israeli cabinet ministers 1990-2019</w:t>
      </w:r>
      <w:r>
        <w:rPr>
          <w:rFonts w:asciiTheme="majorBidi" w:hAnsiTheme="majorBidi" w:cstheme="majorBidi"/>
        </w:rPr>
        <w:t xml:space="preserve">. </w:t>
      </w:r>
      <w:r w:rsidRPr="00206259">
        <w:rPr>
          <w:rFonts w:ascii="Times New Roman" w:eastAsia="Times New Roman" w:hAnsi="Times New Roman" w:cs="Times New Roman"/>
        </w:rPr>
        <w:t xml:space="preserve">Paper presented at the Comparative Agendas Annual Meeting, </w:t>
      </w:r>
      <w:r>
        <w:rPr>
          <w:rFonts w:ascii="Times New Roman" w:eastAsia="Times New Roman" w:hAnsi="Times New Roman" w:cs="Times New Roman"/>
        </w:rPr>
        <w:t>Budapest</w:t>
      </w:r>
      <w:r w:rsidRPr="0020625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June</w:t>
      </w:r>
      <w:r w:rsidRPr="0020625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6-8</w:t>
      </w:r>
      <w:r w:rsidRPr="00206259">
        <w:rPr>
          <w:rFonts w:ascii="Times New Roman" w:eastAsia="Times New Roman" w:hAnsi="Times New Roman" w:cs="Times New Roman"/>
        </w:rPr>
        <w:t>.</w:t>
      </w:r>
    </w:p>
    <w:p w:rsidR="00787ACC" w:rsidRDefault="00787ACC" w:rsidP="00787ACC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787ACC">
        <w:rPr>
          <w:rFonts w:ascii="Times New Roman" w:eastAsia="Times New Roman" w:hAnsi="Times New Roman" w:cs="Times New Roman"/>
          <w:b/>
          <w:bCs/>
        </w:rPr>
        <w:t>Shpaizman, Ilana</w:t>
      </w:r>
      <w:r>
        <w:rPr>
          <w:rFonts w:ascii="Times New Roman" w:eastAsia="Times New Roman" w:hAnsi="Times New Roman" w:cs="Times New Roman"/>
        </w:rPr>
        <w:t xml:space="preserve"> (May, 2019). When a policy becomes a symbol. Paper presented at the Israel Political Science Association annual meeting. Western Galilee College, Aco.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 </w:t>
      </w:r>
    </w:p>
    <w:p w:rsidR="006C1E59" w:rsidRPr="00206259" w:rsidRDefault="006C1E59" w:rsidP="00787ACC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>Shpaizman, Ilana</w:t>
      </w:r>
      <w:r w:rsidRPr="00206259">
        <w:rPr>
          <w:rFonts w:ascii="Times New Roman" w:eastAsia="Times New Roman" w:hAnsi="Times New Roman" w:cs="Times New Roman"/>
        </w:rPr>
        <w:t xml:space="preserve"> (July, 2018). The effect of individual ministers at the agenda of their ministries: The case of Israel 1998-2018. </w:t>
      </w:r>
      <w:bookmarkStart w:id="3" w:name="_Hlk13470915"/>
      <w:r w:rsidRPr="00206259">
        <w:rPr>
          <w:rFonts w:ascii="Times New Roman" w:eastAsia="Times New Roman" w:hAnsi="Times New Roman" w:cs="Times New Roman"/>
        </w:rPr>
        <w:t xml:space="preserve">Paper presented at the </w:t>
      </w:r>
      <w:r w:rsidR="00380C07" w:rsidRPr="00206259">
        <w:rPr>
          <w:rFonts w:ascii="Times New Roman" w:eastAsia="Times New Roman" w:hAnsi="Times New Roman" w:cs="Times New Roman"/>
        </w:rPr>
        <w:t>Comparative</w:t>
      </w:r>
      <w:r w:rsidRPr="00206259">
        <w:rPr>
          <w:rFonts w:ascii="Times New Roman" w:eastAsia="Times New Roman" w:hAnsi="Times New Roman" w:cs="Times New Roman"/>
        </w:rPr>
        <w:t xml:space="preserve"> Agendas Annual Meeting, </w:t>
      </w:r>
      <w:r w:rsidR="0020333A" w:rsidRPr="00206259">
        <w:rPr>
          <w:rFonts w:ascii="Times New Roman" w:eastAsia="Times New Roman" w:hAnsi="Times New Roman" w:cs="Times New Roman"/>
        </w:rPr>
        <w:t>Amsterdam July 4-6.</w:t>
      </w:r>
    </w:p>
    <w:bookmarkEnd w:id="3"/>
    <w:p w:rsidR="006C1E59" w:rsidRPr="00206259" w:rsidRDefault="006C1E59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May, 2018)</w:t>
      </w:r>
      <w:r w:rsidR="00380C07">
        <w:rPr>
          <w:rFonts w:ascii="Times New Roman" w:eastAsia="Times New Roman" w:hAnsi="Times New Roman" w:cs="Times New Roman"/>
        </w:rPr>
        <w:t xml:space="preserve">. Beyond the visible agenda: Policy non-decisions in the case of prescription drug prices in the US. </w:t>
      </w:r>
      <w:bookmarkStart w:id="4" w:name="_Hlk13471003"/>
      <w:r w:rsidR="00380C07">
        <w:rPr>
          <w:rFonts w:ascii="Times New Roman" w:eastAsia="Times New Roman" w:hAnsi="Times New Roman" w:cs="Times New Roman"/>
        </w:rPr>
        <w:t xml:space="preserve">Paper presented at the Israel Political Science Association </w:t>
      </w:r>
      <w:r w:rsidR="0017626D">
        <w:rPr>
          <w:rFonts w:ascii="Times New Roman" w:eastAsia="Times New Roman" w:hAnsi="Times New Roman" w:cs="Times New Roman"/>
        </w:rPr>
        <w:t>annual meeting. Sapir College, Sderot</w:t>
      </w:r>
      <w:bookmarkEnd w:id="4"/>
      <w:r w:rsidR="0017626D">
        <w:rPr>
          <w:rFonts w:ascii="Times New Roman" w:eastAsia="Times New Roman" w:hAnsi="Times New Roman" w:cs="Times New Roman"/>
        </w:rPr>
        <w:t>.</w:t>
      </w:r>
    </w:p>
    <w:p w:rsidR="008E2BF3" w:rsidRPr="00206259" w:rsidRDefault="008E2BF3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>Shpaizman, Ilana (</w:t>
      </w:r>
      <w:r w:rsidRPr="00206259">
        <w:rPr>
          <w:rFonts w:ascii="Times New Roman" w:eastAsia="Times New Roman" w:hAnsi="Times New Roman" w:cs="Times New Roman"/>
        </w:rPr>
        <w:t xml:space="preserve">June, 2017). Beyond the visible agenda: Identifying new non-decisions. Comparative Agendas Project annual meeting. </w:t>
      </w:r>
      <w:r w:rsidR="00533227" w:rsidRPr="00206259">
        <w:rPr>
          <w:rFonts w:ascii="Times New Roman" w:eastAsia="Times New Roman" w:hAnsi="Times New Roman" w:cs="Times New Roman"/>
        </w:rPr>
        <w:t>Edenborough.</w:t>
      </w:r>
    </w:p>
    <w:p w:rsidR="00BC31B8" w:rsidRPr="00206259" w:rsidRDefault="00BC31B8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 w:hint="cs"/>
          <w:b/>
          <w:bCs/>
        </w:rPr>
        <w:t>S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hpaizman, Ilana </w:t>
      </w:r>
      <w:r w:rsidRPr="00206259">
        <w:rPr>
          <w:rFonts w:ascii="Times New Roman" w:eastAsia="Times New Roman" w:hAnsi="Times New Roman" w:cs="Times New Roman"/>
        </w:rPr>
        <w:t xml:space="preserve">(January, 2017). Obama’s child care policy: New agenda old tools. US 2016 elections. IDC, Herzliya. </w:t>
      </w:r>
    </w:p>
    <w:p w:rsidR="00000CD1" w:rsidRPr="00206259" w:rsidRDefault="00000CD1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 xml:space="preserve">(April, 2016). Deviant cases and deviant case analysis: What are they good for? Paper presented at the Midwest Political Science Association annual conference. Chicago 9-11.4.2016. </w:t>
      </w:r>
    </w:p>
    <w:p w:rsidR="00410B3D" w:rsidRPr="00206259" w:rsidRDefault="00410B3D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 xml:space="preserve">(February, 2016). Punctuations, equilibrium and gradual transformative policy change. American Politics Series, Department of Government, University of Texas at Austin. </w:t>
      </w:r>
    </w:p>
    <w:p w:rsidR="00B66341" w:rsidRPr="00206259" w:rsidRDefault="00B66341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June, 2015). Identifying relevant cases of conversion and drift using the Policy Agendas Project. Comparative Agendas Project Annual Conference, Lisbon.</w:t>
      </w:r>
    </w:p>
    <w:p w:rsidR="009F461E" w:rsidRPr="00206259" w:rsidRDefault="009F461E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April, 2015). From policy drift to formal revision: The case of prescription drug coverage. Mid-West Political Science Association Annual Conference, Chicago.</w:t>
      </w:r>
    </w:p>
    <w:p w:rsidR="009F461E" w:rsidRPr="00206259" w:rsidRDefault="009F461E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</w:t>
      </w:r>
      <w:r w:rsidR="00757952" w:rsidRPr="00206259">
        <w:rPr>
          <w:rFonts w:ascii="Times New Roman" w:eastAsia="Times New Roman" w:hAnsi="Times New Roman" w:cs="Times New Roman" w:hint="cs"/>
        </w:rPr>
        <w:t>M</w:t>
      </w:r>
      <w:r w:rsidR="00757952" w:rsidRPr="00206259">
        <w:rPr>
          <w:rFonts w:ascii="Times New Roman" w:eastAsia="Times New Roman" w:hAnsi="Times New Roman" w:cs="Times New Roman"/>
        </w:rPr>
        <w:t>arch</w:t>
      </w:r>
      <w:r w:rsidRPr="00206259">
        <w:rPr>
          <w:rFonts w:ascii="Times New Roman" w:eastAsia="Times New Roman" w:hAnsi="Times New Roman" w:cs="Times New Roman"/>
        </w:rPr>
        <w:t>, 2015)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. </w:t>
      </w:r>
      <w:r w:rsidRPr="00206259">
        <w:rPr>
          <w:rFonts w:ascii="Times New Roman" w:eastAsia="Times New Roman" w:hAnsi="Times New Roman" w:cs="Times New Roman"/>
        </w:rPr>
        <w:t xml:space="preserve">Policy </w:t>
      </w:r>
      <w:r w:rsidRPr="00206259">
        <w:rPr>
          <w:rFonts w:ascii="Times New Roman" w:eastAsia="Times New Roman" w:hAnsi="Times New Roman" w:cs="Times New Roman"/>
          <w:noProof/>
        </w:rPr>
        <w:t>drift</w:t>
      </w:r>
      <w:r w:rsidRPr="00206259">
        <w:rPr>
          <w:rFonts w:ascii="Times New Roman" w:eastAsia="Times New Roman" w:hAnsi="Times New Roman" w:cs="Times New Roman"/>
        </w:rPr>
        <w:t xml:space="preserve"> through attention shift and crisis formation: The case of assistance to immigrant scientists in Israel. ECPR Joint Sessions, Workshop on Disproportionate Policy Response. </w:t>
      </w:r>
      <w:r w:rsidRPr="00206259">
        <w:rPr>
          <w:rFonts w:ascii="Times New Roman" w:eastAsia="Times New Roman" w:hAnsi="Times New Roman" w:cs="Times New Roman"/>
          <w:noProof/>
        </w:rPr>
        <w:t>University</w:t>
      </w:r>
      <w:r w:rsidRPr="00206259">
        <w:rPr>
          <w:rFonts w:ascii="Times New Roman" w:eastAsia="Times New Roman" w:hAnsi="Times New Roman" w:cs="Times New Roman"/>
        </w:rPr>
        <w:t xml:space="preserve"> of Warsaw. </w:t>
      </w:r>
      <w:r w:rsidRPr="00206259">
        <w:rPr>
          <w:rFonts w:ascii="Times New Roman" w:eastAsia="Times New Roman" w:hAnsi="Times New Roman" w:cs="Times New Roman"/>
          <w:b/>
          <w:bCs/>
        </w:rPr>
        <w:t xml:space="preserve">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>(May 2014). The role of ideas in immigration and integration policy changes in Canada, Sweden and the Netherlands. Ruppin International Immigration and Integration Conference. Ruppin College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</w:rPr>
      </w:pPr>
      <w:r w:rsidRPr="00206259">
        <w:rPr>
          <w:rFonts w:ascii="Times New Roman" w:eastAsia="Times New Roman" w:hAnsi="Times New Roman" w:cs="Times New Roman"/>
          <w:b/>
          <w:bCs/>
        </w:rPr>
        <w:t xml:space="preserve">Shpaizman, Ilana </w:t>
      </w:r>
      <w:r w:rsidRPr="00206259">
        <w:rPr>
          <w:rFonts w:ascii="Times New Roman" w:eastAsia="Times New Roman" w:hAnsi="Times New Roman" w:cs="Times New Roman"/>
        </w:rPr>
        <w:t xml:space="preserve">(May 2014). Ideational dynamics and gradual transformative policy changes: the case of Israeli immigration and integration policy. Israel Political Science Association Annual Conference, </w:t>
      </w:r>
      <w:r w:rsidR="009F461E" w:rsidRPr="00206259">
        <w:rPr>
          <w:rFonts w:ascii="Times New Roman" w:eastAsia="Times New Roman" w:hAnsi="Times New Roman" w:cs="Times New Roman"/>
        </w:rPr>
        <w:t xml:space="preserve">Ben Gurion University.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May 2013). Hit the ground running: The influence of ideas on immigration and integration policy in Israel and in Canada. 14</w:t>
      </w:r>
      <w:r w:rsidRPr="00206259">
        <w:rPr>
          <w:rFonts w:ascii="Times New Roman" w:eastAsia="Times New Roman" w:hAnsi="Times New Roman" w:cs="Times New Roman"/>
          <w:vertAlign w:val="superscript"/>
          <w:lang w:val="en-GB"/>
        </w:rPr>
        <w:t>th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Jerusalem Conference in Canadian Studies: Canada and Israel in a Changing World. Jerusalem, </w:t>
      </w:r>
      <w:r w:rsidR="003E348D" w:rsidRPr="00206259">
        <w:rPr>
          <w:rFonts w:ascii="Times New Roman" w:eastAsia="Times New Roman" w:hAnsi="Times New Roman" w:cs="Times New Roman"/>
          <w:lang w:val="en-GB"/>
        </w:rPr>
        <w:t xml:space="preserve">The </w:t>
      </w:r>
      <w:r w:rsidR="00287CC6" w:rsidRPr="00206259">
        <w:rPr>
          <w:rFonts w:ascii="Times New Roman" w:eastAsia="Times New Roman" w:hAnsi="Times New Roman" w:cs="Times New Roman"/>
          <w:lang w:val="en-GB"/>
        </w:rPr>
        <w:t>Hebrew University of Jerusalem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.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April 2013).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shd w:val="clear" w:color="auto" w:fill="FFFFFF"/>
          <w:lang w:val="en-GB"/>
        </w:rPr>
        <w:t>The influence of ideas and gradual ideational change on policy layering: The case of Israeli immigration and integration policy 1989-2010. Mid-West Political Science Association Annual Conference, Chicago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anuary 2013). Gradual transformative changes in the Israeli immigration and absorption policy 1990-2010. Migration and Well-Being, Tel Aviv University. </w:t>
      </w:r>
    </w:p>
    <w:p w:rsidR="00FC16FC" w:rsidRPr="00206259" w:rsidRDefault="00FC16FC" w:rsidP="00206259">
      <w:pPr>
        <w:spacing w:line="276" w:lineRule="auto"/>
        <w:jc w:val="both"/>
        <w:rPr>
          <w:rFonts w:asciiTheme="majorBidi" w:eastAsia="Calibri" w:hAnsiTheme="majorBidi" w:cstheme="majorBidi"/>
        </w:rPr>
      </w:pPr>
      <w:r w:rsidRPr="00206259">
        <w:rPr>
          <w:rFonts w:asciiTheme="majorBidi" w:hAnsiTheme="majorBidi" w:cstheme="majorBidi"/>
          <w:b/>
          <w:bCs/>
        </w:rPr>
        <w:t>Shpaizman, Ilana</w:t>
      </w:r>
      <w:r w:rsidRPr="00206259">
        <w:rPr>
          <w:rFonts w:asciiTheme="majorBidi" w:hAnsiTheme="majorBidi" w:cstheme="majorBidi"/>
        </w:rPr>
        <w:t xml:space="preserve"> (December 2012). </w:t>
      </w:r>
      <w:r w:rsidRPr="00206259">
        <w:rPr>
          <w:rFonts w:asciiTheme="majorBidi" w:eastAsia="Calibri" w:hAnsiTheme="majorBidi" w:cstheme="majorBidi"/>
          <w:shd w:val="clear" w:color="auto" w:fill="FFFFFF"/>
        </w:rPr>
        <w:t>The influence of ideas and gradual ideational change on gradual transformative policy change: the case of Israeli immigration and integration policy 1989-2010</w:t>
      </w:r>
      <w:r w:rsidRPr="00206259">
        <w:rPr>
          <w:rFonts w:asciiTheme="majorBidi" w:hAnsiTheme="majorBidi" w:cstheme="majorBidi"/>
          <w:shd w:val="clear" w:color="auto" w:fill="FFFFFF"/>
        </w:rPr>
        <w:t>. Ideas and policy workshop. Graduate Students Annual Conference. The Hebrew University.</w:t>
      </w:r>
      <w:r w:rsidRPr="00206259">
        <w:rPr>
          <w:rFonts w:asciiTheme="majorBidi" w:eastAsia="Calibri" w:hAnsiTheme="majorBidi" w:cstheme="majorBidi"/>
          <w:shd w:val="clear" w:color="auto" w:fill="FFFFFF"/>
        </w:rPr>
        <w:t xml:space="preserve"> </w:t>
      </w:r>
      <w:r w:rsidRPr="00206259">
        <w:rPr>
          <w:rFonts w:asciiTheme="majorBidi" w:eastAsia="Calibri" w:hAnsiTheme="majorBidi" w:cstheme="majorBidi"/>
        </w:rPr>
        <w:t xml:space="preserve">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uly 2012). Israeli immigration and integration policy 2000-2010 – From universal to selective. Association for Israel Studies Annual Conference. Haifa University.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July 2011). Load shedding and reloading: Privatization and the increase in government</w:t>
      </w:r>
      <w:r w:rsidRPr="00206259">
        <w:rPr>
          <w:rFonts w:ascii="Times New Roman" w:eastAsia="Times New Roman" w:hAnsi="Times New Roman" w:cs="Times New Roman"/>
          <w:rtl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responsibility – The case of Israeli immigration and integration policy. Social Policy Association Annual Conference: Bigger Societies, Smaller Governments? University of Lincoln, UK. 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May 2010). Can perceptions of similarity reduce the ability to see the other's needs? The case of immigrant students' integration policy. Education in Multicultural Societies, Kay College, </w:t>
      </w:r>
      <w:r w:rsidR="003E348D" w:rsidRPr="00206259">
        <w:rPr>
          <w:rFonts w:ascii="Times New Roman" w:eastAsia="Times New Roman" w:hAnsi="Times New Roman" w:cs="Times New Roman"/>
          <w:lang w:val="en-GB"/>
        </w:rPr>
        <w:t>Beersheba</w:t>
      </w:r>
      <w:r w:rsidRPr="00206259">
        <w:rPr>
          <w:rFonts w:ascii="Times New Roman" w:eastAsia="Times New Roman" w:hAnsi="Times New Roman" w:cs="Times New Roman"/>
          <w:lang w:val="en-GB"/>
        </w:rPr>
        <w:t>.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lang w:val="en-GB"/>
        </w:rPr>
        <w:t>Shpaizman, Ilana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(February 2010). The influence of neo-liberal ideas and political conflict on the privatization of immigrant policy in Israel, Canada and the Netherlands. Association of Public Policy and Management Multinational Conference: Migration: A World in Motion, University of Maastricht, </w:t>
      </w:r>
      <w:r w:rsidR="003E348D" w:rsidRPr="00206259">
        <w:rPr>
          <w:rFonts w:ascii="Times New Roman" w:eastAsia="Times New Roman" w:hAnsi="Times New Roman" w:cs="Times New Roman"/>
          <w:lang w:val="en-GB"/>
        </w:rPr>
        <w:t>T</w:t>
      </w:r>
      <w:r w:rsidRPr="00206259">
        <w:rPr>
          <w:rFonts w:ascii="Times New Roman" w:eastAsia="Times New Roman" w:hAnsi="Times New Roman" w:cs="Times New Roman"/>
          <w:lang w:val="en-GB"/>
        </w:rPr>
        <w:t>he Netherlands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>Other professional presentations</w:t>
      </w:r>
    </w:p>
    <w:p w:rsidR="00787ACC" w:rsidRDefault="00787ACC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2-2014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National budget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Lecture delivered at Policy Analysis Workshops and Advanced Policy Analysis Workshops at the Federmann School of Public Policy &amp; Government, The Hebrew University of Jerusalem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3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deational approach in institutional analysi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Lecture delivered in the Theories of the Policy Process course at the Federmann School of Public Policy &amp; Government, The Hebrew University of Jerusalem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noProof/>
          <w:lang w:val="en-GB"/>
        </w:rPr>
        <w:t>2012-2013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Historica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nstitutional analysis in political science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Lecture delivered at Rothberg School for International Students, The Hebrew University of Jerusalem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2012-</w:t>
      </w:r>
      <w:r w:rsidR="00533227" w:rsidRPr="00206259">
        <w:rPr>
          <w:rFonts w:ascii="Times New Roman" w:eastAsia="Times New Roman" w:hAnsi="Times New Roman" w:cs="Times New Roman"/>
          <w:lang w:val="en-GB"/>
        </w:rPr>
        <w:t>2016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mmigration and integration policy in Israel and immigrants from the Former Soviet Union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Lectures delivered at YAHEL Organization for American Students Volunteering in Israel, Gedera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</w:rPr>
        <w:t>2011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Immigration and integration policy in Israel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– Lecture delivered in Israel Encounter Programs to visitors from the German </w:t>
      </w:r>
      <w:r w:rsidRPr="00206259">
        <w:rPr>
          <w:rFonts w:ascii="Times New Roman" w:eastAsia="Times New Roman" w:hAnsi="Times New Roman" w:cs="Times New Roman"/>
          <w:color w:val="222222"/>
          <w:shd w:val="clear" w:color="auto" w:fill="FFFFFF"/>
        </w:rPr>
        <w:t>Federal Agency for Civic Education, Tel Aviv.</w:t>
      </w:r>
    </w:p>
    <w:p w:rsidR="00757952" w:rsidRPr="00206259" w:rsidRDefault="00757952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</w:p>
    <w:p w:rsidR="009F49FE" w:rsidRPr="00206259" w:rsidRDefault="008E267C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>Teaching experience</w:t>
      </w:r>
    </w:p>
    <w:p w:rsidR="00196A2F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u w:val="single"/>
          <w:lang w:val="en-GB"/>
        </w:rPr>
        <w:t>Department of Political Studies, Bar Ilan University (2017-)</w:t>
      </w:r>
      <w:r w:rsidR="008E267C" w:rsidRPr="00206259"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  <w:t xml:space="preserve"> </w:t>
      </w:r>
    </w:p>
    <w:p w:rsidR="009F49FE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Theories and approaches in public policy </w:t>
      </w:r>
    </w:p>
    <w:p w:rsidR="009F49FE" w:rsidRPr="00206259" w:rsidRDefault="009F49FE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Policy analysis workshop </w:t>
      </w:r>
    </w:p>
    <w:p w:rsidR="009F49FE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 xml:space="preserve">Policy seminar for honour students </w:t>
      </w:r>
    </w:p>
    <w:p w:rsidR="008467C9" w:rsidRPr="00206259" w:rsidRDefault="008467C9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ers and ministries: Between politics and policy</w:t>
      </w:r>
    </w:p>
    <w:p w:rsidR="00F50710" w:rsidRPr="00206259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</w:p>
    <w:p w:rsidR="00533227" w:rsidRPr="00206259" w:rsidRDefault="00F50710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u w:val="single"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u w:val="single"/>
          <w:lang w:val="en-GB"/>
        </w:rPr>
        <w:t>Federmann School for Public Policy and Governance, Hebrew University of Jerusalem)</w:t>
      </w:r>
    </w:p>
    <w:p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rtl/>
          <w:lang w:val="en-GB"/>
        </w:rPr>
        <w:t>2012</w:t>
      </w:r>
      <w:r w:rsidRPr="00206259">
        <w:rPr>
          <w:rFonts w:ascii="Times New Roman" w:eastAsia="Times New Roman" w:hAnsi="Times New Roman" w:cs="Times New Roman"/>
          <w:lang w:val="en-GB"/>
        </w:rPr>
        <w:t>-2014</w:t>
      </w:r>
      <w:r w:rsidR="0087103F" w:rsidRPr="00206259">
        <w:rPr>
          <w:rFonts w:ascii="Times New Roman" w:eastAsia="Times New Roman" w:hAnsi="Times New Roman" w:cs="Times New Roman"/>
          <w:lang w:val="en-GB"/>
        </w:rPr>
        <w:t>: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="0087103F" w:rsidRPr="00206259">
        <w:rPr>
          <w:rFonts w:ascii="Times New Roman" w:eastAsia="Times New Roman" w:hAnsi="Times New Roman" w:cs="Times New Roman"/>
          <w:lang w:val="en-GB"/>
        </w:rPr>
        <w:t xml:space="preserve">Thesis writing workshop for graduate students </w:t>
      </w:r>
    </w:p>
    <w:p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08-2014 </w:t>
      </w:r>
      <w:r w:rsidR="00F50710" w:rsidRPr="00206259">
        <w:rPr>
          <w:rFonts w:ascii="Times New Roman" w:eastAsia="Times New Roman" w:hAnsi="Times New Roman" w:cs="Times New Roman"/>
          <w:lang w:val="en-GB"/>
        </w:rPr>
        <w:t xml:space="preserve">(Teaching assistant) </w:t>
      </w:r>
    </w:p>
    <w:p w:rsidR="00F50710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>Policy Analysis Workshop</w:t>
      </w:r>
    </w:p>
    <w:p w:rsidR="00FC16FC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 Advanced Policy Analysis Workshop </w:t>
      </w:r>
    </w:p>
    <w:p w:rsidR="00757952" w:rsidRPr="00206259" w:rsidRDefault="00757952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u w:val="single"/>
          <w:lang w:val="en-GB"/>
        </w:rPr>
      </w:pPr>
    </w:p>
    <w:p w:rsidR="00E77FC4" w:rsidRPr="00E77FC4" w:rsidRDefault="00196A2F" w:rsidP="00E77FC4">
      <w:pPr>
        <w:spacing w:afterLines="80" w:after="192"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Calibri" w:hAnsi="Times New Roman" w:cs="Times New Roman"/>
          <w:b/>
          <w:bCs/>
          <w:i/>
          <w:iCs/>
          <w:lang w:val="en-GB"/>
        </w:rPr>
        <w:t xml:space="preserve">Institutional responsibilities </w:t>
      </w:r>
    </w:p>
    <w:p w:rsidR="008467C9" w:rsidRDefault="008467C9" w:rsidP="00206259">
      <w:pPr>
        <w:tabs>
          <w:tab w:val="left" w:pos="1680"/>
          <w:tab w:val="left" w:pos="5628"/>
        </w:tabs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9- Head of the undergraduate Honor program, Department of Political Studies, Bar Ilan University</w:t>
      </w:r>
    </w:p>
    <w:p w:rsidR="00757952" w:rsidRPr="00206259" w:rsidRDefault="00757952" w:rsidP="00206259">
      <w:pPr>
        <w:tabs>
          <w:tab w:val="left" w:pos="1680"/>
          <w:tab w:val="left" w:pos="5628"/>
        </w:tabs>
        <w:spacing w:line="276" w:lineRule="auto"/>
        <w:jc w:val="both"/>
        <w:rPr>
          <w:rFonts w:asciiTheme="majorBidi" w:hAnsiTheme="majorBidi" w:cstheme="majorBidi"/>
        </w:rPr>
      </w:pPr>
      <w:r w:rsidRPr="00206259">
        <w:rPr>
          <w:rFonts w:asciiTheme="majorBidi" w:hAnsiTheme="majorBidi" w:cstheme="majorBidi"/>
        </w:rPr>
        <w:t>2012-2014 – Editor of the “</w:t>
      </w:r>
      <w:r w:rsidRPr="00206259">
        <w:rPr>
          <w:rFonts w:asciiTheme="majorBidi" w:hAnsiTheme="majorBidi" w:cstheme="majorBidi"/>
          <w:i/>
          <w:iCs/>
        </w:rPr>
        <w:t>Hidushey Mediniyut</w:t>
      </w:r>
      <w:r w:rsidRPr="00206259">
        <w:rPr>
          <w:rFonts w:asciiTheme="majorBidi" w:hAnsiTheme="majorBidi" w:cstheme="majorBidi"/>
        </w:rPr>
        <w:t>” (policy initiatives) paper of the Federmann School of Public Policy and Government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06259">
        <w:rPr>
          <w:rFonts w:ascii="Times New Roman" w:eastAsia="Times New Roman" w:hAnsi="Times New Roman" w:cs="Times New Roman"/>
          <w:lang w:val="en-GB"/>
        </w:rPr>
        <w:t xml:space="preserve">2010-2014 Initiator and coordinator of the doctoral students forum </w:t>
      </w:r>
      <w:r w:rsidRPr="00206259">
        <w:rPr>
          <w:rFonts w:ascii="Times New Roman" w:eastAsia="Times New Roman" w:hAnsi="Times New Roman" w:cs="Times New Roman"/>
          <w:i/>
          <w:iCs/>
          <w:lang w:val="en-GB"/>
        </w:rPr>
        <w:t>Politics</w:t>
      </w:r>
      <w:r w:rsidRPr="00206259">
        <w:rPr>
          <w:rFonts w:ascii="Times New Roman" w:eastAsia="Times New Roman" w:hAnsi="Times New Roman" w:cs="Times New Roman"/>
          <w:lang w:val="en-GB"/>
        </w:rPr>
        <w:t xml:space="preserve"> for PhD Students of public policy, political science and international relations (with three other colleagues).</w:t>
      </w:r>
    </w:p>
    <w:p w:rsidR="00196A2F" w:rsidRPr="00206259" w:rsidRDefault="00196A2F" w:rsidP="00206259">
      <w:pPr>
        <w:spacing w:afterLines="80" w:after="192" w:line="276" w:lineRule="auto"/>
        <w:jc w:val="both"/>
        <w:rPr>
          <w:rFonts w:ascii="Times New Roman" w:eastAsia="Calibri" w:hAnsi="Times New Roman" w:cs="Times New Roman"/>
          <w:lang w:val="en-GB"/>
        </w:rPr>
      </w:pPr>
      <w:r w:rsidRPr="00206259">
        <w:rPr>
          <w:rFonts w:ascii="Times New Roman" w:eastAsia="Calibri" w:hAnsi="Times New Roman" w:cs="Times New Roman"/>
          <w:lang w:val="en-GB"/>
        </w:rPr>
        <w:t>2010 – Coordinator of "I'm Here" – lecture series for doctoral students at the social science faculty.</w:t>
      </w:r>
    </w:p>
    <w:p w:rsidR="004804A6" w:rsidRPr="00206259" w:rsidRDefault="004804A6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</w:p>
    <w:p w:rsidR="009F461E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Referee for journals</w:t>
      </w:r>
      <w:r w:rsidR="004804A6"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: </w:t>
      </w:r>
      <w:r w:rsidR="008467C9">
        <w:rPr>
          <w:rFonts w:ascii="Times New Roman" w:eastAsia="Times New Roman" w:hAnsi="Times New Roman" w:cs="Times New Roman"/>
          <w:lang w:val="en-GB"/>
        </w:rPr>
        <w:t xml:space="preserve">APSR, </w:t>
      </w:r>
      <w:r w:rsidR="009F461E" w:rsidRPr="00206259">
        <w:rPr>
          <w:rFonts w:ascii="Times New Roman" w:eastAsia="Times New Roman" w:hAnsi="Times New Roman" w:cs="Times New Roman"/>
          <w:lang w:val="en-GB"/>
        </w:rPr>
        <w:t>Public Administration</w:t>
      </w:r>
      <w:r w:rsidR="00757952" w:rsidRPr="00206259">
        <w:rPr>
          <w:rFonts w:ascii="Times New Roman" w:eastAsia="Times New Roman" w:hAnsi="Times New Roman" w:cs="Times New Roman"/>
          <w:lang w:val="en-GB"/>
        </w:rPr>
        <w:t>, Policy Sciences,</w:t>
      </w:r>
      <w:r w:rsidR="004D0F69" w:rsidRPr="00206259">
        <w:rPr>
          <w:rFonts w:ascii="Times New Roman" w:eastAsia="Times New Roman" w:hAnsi="Times New Roman" w:cs="Times New Roman"/>
          <w:lang w:val="en-GB"/>
        </w:rPr>
        <w:t xml:space="preserve"> Journal of Aging and Social </w:t>
      </w:r>
      <w:r w:rsidR="00B32348" w:rsidRPr="00206259">
        <w:rPr>
          <w:rFonts w:ascii="Times New Roman" w:eastAsia="Times New Roman" w:hAnsi="Times New Roman" w:cs="Times New Roman"/>
          <w:lang w:val="en-GB"/>
        </w:rPr>
        <w:t>Policy,</w:t>
      </w:r>
      <w:r w:rsidR="00533227" w:rsidRPr="00206259">
        <w:rPr>
          <w:rFonts w:ascii="Times New Roman" w:eastAsia="Times New Roman" w:hAnsi="Times New Roman" w:cs="Times New Roman"/>
          <w:lang w:val="en-GB"/>
        </w:rPr>
        <w:t xml:space="preserve"> Journal of Public Policy,</w:t>
      </w:r>
      <w:r w:rsidR="008467C9">
        <w:rPr>
          <w:rFonts w:ascii="Times New Roman" w:eastAsia="Times New Roman" w:hAnsi="Times New Roman" w:cs="Times New Roman"/>
          <w:lang w:val="en-GB"/>
        </w:rPr>
        <w:t xml:space="preserve"> Journal of Ethnic and Migration Studies, </w:t>
      </w:r>
      <w:r w:rsidR="001F3625">
        <w:rPr>
          <w:rFonts w:ascii="Times New Roman" w:eastAsia="Times New Roman" w:hAnsi="Times New Roman" w:cs="Times New Roman"/>
          <w:lang w:val="en-GB"/>
        </w:rPr>
        <w:t>EPSR</w:t>
      </w:r>
      <w:r w:rsidR="00B32348" w:rsidRPr="00206259">
        <w:rPr>
          <w:rFonts w:ascii="Times New Roman" w:eastAsia="Times New Roman" w:hAnsi="Times New Roman" w:cs="Times New Roman"/>
          <w:lang w:val="en-GB"/>
        </w:rPr>
        <w:t xml:space="preserve"> </w:t>
      </w:r>
      <w:r w:rsidR="00B32348" w:rsidRPr="00206259">
        <w:rPr>
          <w:rFonts w:ascii="Times New Roman" w:eastAsia="Times New Roman" w:hAnsi="Times New Roman" w:cs="Times New Roman"/>
          <w:i/>
          <w:iCs/>
          <w:lang w:val="en-GB"/>
        </w:rPr>
        <w:t>Hagira</w:t>
      </w:r>
      <w:r w:rsidR="00757952" w:rsidRPr="00206259">
        <w:rPr>
          <w:rFonts w:ascii="Times New Roman" w:eastAsia="Times New Roman" w:hAnsi="Times New Roman" w:cs="Times New Roman"/>
          <w:lang w:val="en-GB"/>
        </w:rPr>
        <w:t xml:space="preserve"> (Hebrew for immigration)</w:t>
      </w:r>
    </w:p>
    <w:p w:rsidR="00196A2F" w:rsidRPr="00206259" w:rsidRDefault="00196A2F" w:rsidP="00206259">
      <w:pPr>
        <w:spacing w:after="20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lang w:val="en-GB"/>
        </w:rPr>
      </w:pPr>
      <w:r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>Membership of professional associations</w:t>
      </w:r>
      <w:r w:rsidR="00B32348" w:rsidRPr="00206259">
        <w:rPr>
          <w:rFonts w:ascii="Times New Roman" w:eastAsia="Times New Roman" w:hAnsi="Times New Roman" w:cs="Times New Roman"/>
          <w:b/>
          <w:bCs/>
          <w:i/>
          <w:iCs/>
          <w:u w:val="single"/>
          <w:lang w:val="en-GB"/>
        </w:rPr>
        <w:t xml:space="preserve">: </w:t>
      </w:r>
      <w:r w:rsidR="00B32348" w:rsidRPr="00206259">
        <w:rPr>
          <w:rFonts w:ascii="Times New Roman" w:eastAsia="Times New Roman" w:hAnsi="Times New Roman" w:cs="Times New Roman"/>
          <w:lang w:val="en-GB"/>
        </w:rPr>
        <w:t xml:space="preserve">American Political Science Association, Midwest Political Science Association, Israel Political Science Association, </w:t>
      </w:r>
      <w:r w:rsidRPr="00206259">
        <w:rPr>
          <w:rFonts w:ascii="Times New Roman" w:eastAsia="Times New Roman" w:hAnsi="Times New Roman" w:cs="Times New Roman"/>
          <w:lang w:val="en-GB"/>
        </w:rPr>
        <w:t>Association for Israel Studies</w:t>
      </w:r>
      <w:r w:rsidR="004804A6" w:rsidRPr="00206259">
        <w:rPr>
          <w:rFonts w:ascii="Times New Roman" w:eastAsia="Times New Roman" w:hAnsi="Times New Roman" w:cs="Times New Roman"/>
          <w:lang w:val="en-GB"/>
        </w:rPr>
        <w:t>,</w:t>
      </w:r>
      <w:r w:rsidR="00B32348" w:rsidRPr="00206259">
        <w:rPr>
          <w:rFonts w:ascii="Times New Roman" w:eastAsia="Times New Roman" w:hAnsi="Times New Roman" w:cs="Times New Roman"/>
          <w:b/>
          <w:bCs/>
          <w:i/>
          <w:iCs/>
          <w:lang w:val="en-GB"/>
        </w:rPr>
        <w:t xml:space="preserve"> </w:t>
      </w:r>
      <w:r w:rsidRPr="00206259">
        <w:rPr>
          <w:rFonts w:ascii="Times New Roman" w:eastAsia="Times New Roman" w:hAnsi="Times New Roman" w:cs="Times New Roman"/>
          <w:lang w:val="en-GB"/>
        </w:rPr>
        <w:t>Social Policy Association</w:t>
      </w:r>
    </w:p>
    <w:p w:rsidR="006B2818" w:rsidRPr="00206259" w:rsidRDefault="006B2818" w:rsidP="00206259">
      <w:pPr>
        <w:spacing w:after="200" w:line="276" w:lineRule="auto"/>
        <w:jc w:val="both"/>
        <w:rPr>
          <w:rFonts w:asciiTheme="majorBidi" w:eastAsia="Times New Roman" w:hAnsiTheme="majorBidi" w:cstheme="majorBidi"/>
          <w:b/>
          <w:bCs/>
          <w:i/>
          <w:iCs/>
          <w:lang w:val="en-GB"/>
        </w:rPr>
      </w:pPr>
    </w:p>
    <w:p w:rsidR="00196A2F" w:rsidRPr="00206259" w:rsidRDefault="00AB54DB" w:rsidP="00206259">
      <w:pPr>
        <w:spacing w:after="200" w:line="276" w:lineRule="auto"/>
        <w:jc w:val="both"/>
        <w:rPr>
          <w:rFonts w:asciiTheme="majorBidi" w:eastAsia="Times New Roman" w:hAnsiTheme="majorBidi" w:cstheme="majorBidi"/>
          <w:b/>
          <w:bCs/>
          <w:i/>
          <w:iCs/>
          <w:lang w:val="en-GB"/>
        </w:rPr>
      </w:pPr>
      <w:r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>Social</w:t>
      </w:r>
      <w:r w:rsidR="00196A2F"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activities</w:t>
      </w:r>
      <w:r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and employment history</w:t>
      </w:r>
      <w:r w:rsidR="00757952" w:rsidRPr="00206259">
        <w:rPr>
          <w:rFonts w:asciiTheme="majorBidi" w:eastAsia="Times New Roman" w:hAnsiTheme="majorBidi" w:cstheme="majorBidi"/>
          <w:b/>
          <w:bCs/>
          <w:i/>
          <w:iCs/>
          <w:lang w:val="en-GB"/>
        </w:rPr>
        <w:t xml:space="preserve"> outside the university</w:t>
      </w:r>
    </w:p>
    <w:p w:rsidR="00196A2F" w:rsidRPr="00206259" w:rsidRDefault="00196A2F" w:rsidP="00206259">
      <w:pPr>
        <w:tabs>
          <w:tab w:val="left" w:pos="1680"/>
          <w:tab w:val="left" w:pos="5040"/>
          <w:tab w:val="left" w:pos="5628"/>
        </w:tabs>
        <w:overflowPunct w:val="0"/>
        <w:autoSpaceDE w:val="0"/>
        <w:autoSpaceDN w:val="0"/>
        <w:adjustRightInd w:val="0"/>
        <w:spacing w:after="200" w:line="276" w:lineRule="auto"/>
        <w:jc w:val="both"/>
        <w:textAlignment w:val="baseline"/>
        <w:rPr>
          <w:rFonts w:asciiTheme="majorBidi" w:eastAsia="Times New Roman" w:hAnsiTheme="majorBidi" w:cstheme="majorBidi"/>
          <w:lang w:bidi="ar-SA"/>
        </w:rPr>
      </w:pPr>
      <w:r w:rsidRPr="00206259">
        <w:rPr>
          <w:rFonts w:asciiTheme="majorBidi" w:eastAsia="Times New Roman" w:hAnsiTheme="majorBidi" w:cstheme="majorBidi"/>
          <w:lang w:bidi="ar-SA"/>
        </w:rPr>
        <w:t>2010-</w:t>
      </w:r>
      <w:r w:rsidR="00FA31E1" w:rsidRPr="00206259">
        <w:rPr>
          <w:rFonts w:asciiTheme="majorBidi" w:eastAsia="Times New Roman" w:hAnsiTheme="majorBidi" w:cstheme="majorBidi"/>
          <w:lang w:bidi="ar-SA"/>
        </w:rPr>
        <w:t>2014</w:t>
      </w:r>
      <w:r w:rsidRPr="00206259">
        <w:rPr>
          <w:rFonts w:asciiTheme="majorBidi" w:eastAsia="Times New Roman" w:hAnsiTheme="majorBidi" w:cstheme="majorBidi"/>
          <w:lang w:bidi="ar-SA"/>
        </w:rPr>
        <w:t xml:space="preserve">: Board of directors’ member of the </w:t>
      </w:r>
      <w:r w:rsidRPr="00206259">
        <w:rPr>
          <w:rFonts w:asciiTheme="majorBidi" w:eastAsia="Times New Roman" w:hAnsiTheme="majorBidi" w:cstheme="majorBidi"/>
          <w:i/>
          <w:iCs/>
          <w:lang w:bidi="ar-SA"/>
        </w:rPr>
        <w:t>Shaharit – Creating a Common Cause</w:t>
      </w:r>
      <w:r w:rsidRPr="00206259">
        <w:rPr>
          <w:rFonts w:asciiTheme="majorBidi" w:eastAsia="Times New Roman" w:hAnsiTheme="majorBidi" w:cstheme="majorBidi"/>
          <w:lang w:bidi="ar-SA"/>
        </w:rPr>
        <w:t xml:space="preserve"> think tank, Israel. </w:t>
      </w:r>
    </w:p>
    <w:p w:rsidR="00AB54DB" w:rsidRPr="00206259" w:rsidRDefault="00196A2F" w:rsidP="00206259">
      <w:pPr>
        <w:tabs>
          <w:tab w:val="left" w:pos="1680"/>
          <w:tab w:val="left" w:pos="5040"/>
          <w:tab w:val="left" w:pos="5628"/>
        </w:tabs>
        <w:overflowPunct w:val="0"/>
        <w:autoSpaceDE w:val="0"/>
        <w:autoSpaceDN w:val="0"/>
        <w:adjustRightInd w:val="0"/>
        <w:spacing w:after="200" w:line="276" w:lineRule="auto"/>
        <w:jc w:val="both"/>
        <w:textAlignment w:val="baseline"/>
        <w:rPr>
          <w:rFonts w:asciiTheme="majorBidi" w:eastAsia="Times New Roman" w:hAnsiTheme="majorBidi" w:cstheme="majorBidi"/>
          <w:lang w:bidi="ar-SA"/>
        </w:rPr>
      </w:pPr>
      <w:r w:rsidRPr="00206259">
        <w:rPr>
          <w:rFonts w:asciiTheme="majorBidi" w:eastAsia="Times New Roman" w:hAnsiTheme="majorBidi" w:cstheme="majorBidi"/>
          <w:lang w:bidi="ar-SA"/>
        </w:rPr>
        <w:t xml:space="preserve">2006- 2010: Policy change field coordinator and lobby consultant in </w:t>
      </w:r>
      <w:r w:rsidRPr="00206259">
        <w:rPr>
          <w:rFonts w:asciiTheme="majorBidi" w:eastAsia="Times New Roman" w:hAnsiTheme="majorBidi" w:cstheme="majorBidi"/>
          <w:i/>
          <w:iCs/>
          <w:lang w:bidi="ar-SA"/>
        </w:rPr>
        <w:t>Shatil</w:t>
      </w:r>
      <w:r w:rsidRPr="00206259">
        <w:rPr>
          <w:rFonts w:asciiTheme="majorBidi" w:eastAsia="Times New Roman" w:hAnsiTheme="majorBidi" w:cstheme="majorBidi"/>
          <w:lang w:bidi="ar-SA"/>
        </w:rPr>
        <w:t xml:space="preserve"> – The New Israel Fund's Empowerment and Training Center for Social Change Organizations in Israel. </w:t>
      </w:r>
    </w:p>
    <w:sectPr w:rsidR="00AB54DB" w:rsidRPr="00206259" w:rsidSect="006B2818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EF4" w:rsidRDefault="00BF5EF4" w:rsidP="00BC6D68">
      <w:pPr>
        <w:spacing w:after="0" w:line="240" w:lineRule="auto"/>
      </w:pPr>
      <w:r>
        <w:separator/>
      </w:r>
    </w:p>
  </w:endnote>
  <w:endnote w:type="continuationSeparator" w:id="0">
    <w:p w:rsidR="00BF5EF4" w:rsidRDefault="00BF5EF4" w:rsidP="00BC6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12356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41DE" w:rsidRDefault="00EB41DE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5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B41DE" w:rsidRDefault="00EB41D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EF4" w:rsidRDefault="00BF5EF4" w:rsidP="00BC6D68">
      <w:pPr>
        <w:spacing w:after="0" w:line="240" w:lineRule="auto"/>
      </w:pPr>
      <w:r>
        <w:separator/>
      </w:r>
    </w:p>
  </w:footnote>
  <w:footnote w:type="continuationSeparator" w:id="0">
    <w:p w:rsidR="00BF5EF4" w:rsidRDefault="00BF5EF4" w:rsidP="00BC6D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1DE" w:rsidRDefault="00EB41DE">
    <w:pPr>
      <w:pStyle w:val="a5"/>
    </w:pPr>
    <w:r>
      <w:rPr>
        <w:rFonts w:hint="cs"/>
      </w:rPr>
      <w:t>CV</w:t>
    </w:r>
    <w:r>
      <w:rPr>
        <w:rFonts w:hint="cs"/>
        <w:rtl/>
      </w:rPr>
      <w:t xml:space="preserve"> </w:t>
    </w:r>
    <w:r>
      <w:rPr>
        <w:rtl/>
      </w:rPr>
      <w:t>–</w:t>
    </w:r>
    <w:r>
      <w:rPr>
        <w:rFonts w:hint="cs"/>
        <w:rtl/>
      </w:rPr>
      <w:t xml:space="preserve"> </w:t>
    </w:r>
    <w:r>
      <w:t>Ilana Shpaiz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475EE"/>
    <w:multiLevelType w:val="hybridMultilevel"/>
    <w:tmpl w:val="ECDAF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62135"/>
    <w:multiLevelType w:val="hybridMultilevel"/>
    <w:tmpl w:val="4F32B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F5DD3"/>
    <w:multiLevelType w:val="hybridMultilevel"/>
    <w:tmpl w:val="71702FEC"/>
    <w:lvl w:ilvl="0" w:tplc="F88CB5FE">
      <w:start w:val="1"/>
      <w:numFmt w:val="decimal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967485"/>
    <w:multiLevelType w:val="hybridMultilevel"/>
    <w:tmpl w:val="95C2A844"/>
    <w:lvl w:ilvl="0" w:tplc="ACBE87CC">
      <w:start w:val="1"/>
      <w:numFmt w:val="decimal"/>
      <w:lvlText w:val="%1."/>
      <w:lvlJc w:val="left"/>
      <w:pPr>
        <w:ind w:left="99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44FB1B0B"/>
    <w:multiLevelType w:val="hybridMultilevel"/>
    <w:tmpl w:val="5A281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46709E"/>
    <w:multiLevelType w:val="hybridMultilevel"/>
    <w:tmpl w:val="E3D2B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F3DD0"/>
    <w:multiLevelType w:val="hybridMultilevel"/>
    <w:tmpl w:val="D8C81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177AD5"/>
    <w:multiLevelType w:val="hybridMultilevel"/>
    <w:tmpl w:val="01628250"/>
    <w:lvl w:ilvl="0" w:tplc="AF98085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338C7"/>
    <w:multiLevelType w:val="hybridMultilevel"/>
    <w:tmpl w:val="EC28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6"/>
  </w:num>
  <w:num w:numId="6">
    <w:abstractNumId w:val="8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wNzYxNTI0tDQ1NTRR0lEKTi0uzszPAykwNq0FALX7648tAAAA"/>
  </w:docVars>
  <w:rsids>
    <w:rsidRoot w:val="00196A2F"/>
    <w:rsid w:val="000004EC"/>
    <w:rsid w:val="00000CD1"/>
    <w:rsid w:val="00032B3B"/>
    <w:rsid w:val="00047C56"/>
    <w:rsid w:val="00094096"/>
    <w:rsid w:val="000A37DB"/>
    <w:rsid w:val="000B5E7C"/>
    <w:rsid w:val="000D40CE"/>
    <w:rsid w:val="000D755E"/>
    <w:rsid w:val="000F38B3"/>
    <w:rsid w:val="000F3988"/>
    <w:rsid w:val="00112BAA"/>
    <w:rsid w:val="001164B8"/>
    <w:rsid w:val="00122FE0"/>
    <w:rsid w:val="001469E0"/>
    <w:rsid w:val="00155F34"/>
    <w:rsid w:val="00156BCA"/>
    <w:rsid w:val="00175557"/>
    <w:rsid w:val="0017626D"/>
    <w:rsid w:val="00196A2F"/>
    <w:rsid w:val="001C4413"/>
    <w:rsid w:val="001C47E5"/>
    <w:rsid w:val="001C722C"/>
    <w:rsid w:val="001F3625"/>
    <w:rsid w:val="001F6D86"/>
    <w:rsid w:val="0020230A"/>
    <w:rsid w:val="0020333A"/>
    <w:rsid w:val="0020620B"/>
    <w:rsid w:val="00206259"/>
    <w:rsid w:val="00263C7F"/>
    <w:rsid w:val="00287CC6"/>
    <w:rsid w:val="002A31FF"/>
    <w:rsid w:val="002B2632"/>
    <w:rsid w:val="002E50F0"/>
    <w:rsid w:val="002E6443"/>
    <w:rsid w:val="002E7D8E"/>
    <w:rsid w:val="00301F84"/>
    <w:rsid w:val="00313430"/>
    <w:rsid w:val="00315BBC"/>
    <w:rsid w:val="00320DF4"/>
    <w:rsid w:val="003330E2"/>
    <w:rsid w:val="0033723F"/>
    <w:rsid w:val="00342DDF"/>
    <w:rsid w:val="0035766E"/>
    <w:rsid w:val="00363377"/>
    <w:rsid w:val="00370389"/>
    <w:rsid w:val="00380C07"/>
    <w:rsid w:val="0039764E"/>
    <w:rsid w:val="003B7C93"/>
    <w:rsid w:val="003C7107"/>
    <w:rsid w:val="003D28D8"/>
    <w:rsid w:val="003D40D2"/>
    <w:rsid w:val="003D7086"/>
    <w:rsid w:val="003D7E96"/>
    <w:rsid w:val="003E2635"/>
    <w:rsid w:val="003E348D"/>
    <w:rsid w:val="004029B3"/>
    <w:rsid w:val="00410B3D"/>
    <w:rsid w:val="00426A3E"/>
    <w:rsid w:val="004315E9"/>
    <w:rsid w:val="00472E15"/>
    <w:rsid w:val="004804A6"/>
    <w:rsid w:val="00486DDF"/>
    <w:rsid w:val="004B7CEB"/>
    <w:rsid w:val="004C09B4"/>
    <w:rsid w:val="004D0316"/>
    <w:rsid w:val="004D0F69"/>
    <w:rsid w:val="004D452B"/>
    <w:rsid w:val="004D5B42"/>
    <w:rsid w:val="00511FFC"/>
    <w:rsid w:val="00525E09"/>
    <w:rsid w:val="00532B67"/>
    <w:rsid w:val="00533227"/>
    <w:rsid w:val="00537AB4"/>
    <w:rsid w:val="00547CE8"/>
    <w:rsid w:val="00572EEC"/>
    <w:rsid w:val="00580EF3"/>
    <w:rsid w:val="005A40AC"/>
    <w:rsid w:val="005E4C61"/>
    <w:rsid w:val="0061313A"/>
    <w:rsid w:val="00615AA6"/>
    <w:rsid w:val="00617946"/>
    <w:rsid w:val="0064136B"/>
    <w:rsid w:val="00641CBA"/>
    <w:rsid w:val="00665249"/>
    <w:rsid w:val="006919AB"/>
    <w:rsid w:val="00693BA8"/>
    <w:rsid w:val="006951E7"/>
    <w:rsid w:val="006B2818"/>
    <w:rsid w:val="006B2B8C"/>
    <w:rsid w:val="006C1E59"/>
    <w:rsid w:val="006C4245"/>
    <w:rsid w:val="006D1CF7"/>
    <w:rsid w:val="006F17DF"/>
    <w:rsid w:val="007078E1"/>
    <w:rsid w:val="00723660"/>
    <w:rsid w:val="00732A39"/>
    <w:rsid w:val="00732CD1"/>
    <w:rsid w:val="007512BB"/>
    <w:rsid w:val="00757952"/>
    <w:rsid w:val="00764F83"/>
    <w:rsid w:val="00767BD8"/>
    <w:rsid w:val="007873C4"/>
    <w:rsid w:val="00787ACC"/>
    <w:rsid w:val="007B0198"/>
    <w:rsid w:val="007B0CCA"/>
    <w:rsid w:val="007D1E31"/>
    <w:rsid w:val="007D3273"/>
    <w:rsid w:val="007D4ED3"/>
    <w:rsid w:val="007F334C"/>
    <w:rsid w:val="008246E7"/>
    <w:rsid w:val="008343B6"/>
    <w:rsid w:val="008467C9"/>
    <w:rsid w:val="008566E6"/>
    <w:rsid w:val="00865020"/>
    <w:rsid w:val="0087103F"/>
    <w:rsid w:val="00872C40"/>
    <w:rsid w:val="0088125E"/>
    <w:rsid w:val="00883ED2"/>
    <w:rsid w:val="00884328"/>
    <w:rsid w:val="008956C1"/>
    <w:rsid w:val="008B4220"/>
    <w:rsid w:val="008B5B30"/>
    <w:rsid w:val="008C6CAE"/>
    <w:rsid w:val="008D4ADA"/>
    <w:rsid w:val="008D7BFE"/>
    <w:rsid w:val="008E267C"/>
    <w:rsid w:val="008E2BF3"/>
    <w:rsid w:val="00912F8B"/>
    <w:rsid w:val="00924B33"/>
    <w:rsid w:val="00944949"/>
    <w:rsid w:val="009545D8"/>
    <w:rsid w:val="00955627"/>
    <w:rsid w:val="009625BD"/>
    <w:rsid w:val="00986809"/>
    <w:rsid w:val="00990AC3"/>
    <w:rsid w:val="009E07DD"/>
    <w:rsid w:val="009F461E"/>
    <w:rsid w:val="009F49FE"/>
    <w:rsid w:val="00A119CF"/>
    <w:rsid w:val="00A12279"/>
    <w:rsid w:val="00A162D9"/>
    <w:rsid w:val="00A2120E"/>
    <w:rsid w:val="00A5046C"/>
    <w:rsid w:val="00AA77F4"/>
    <w:rsid w:val="00AB54DB"/>
    <w:rsid w:val="00AE5D53"/>
    <w:rsid w:val="00AF57D0"/>
    <w:rsid w:val="00B20F70"/>
    <w:rsid w:val="00B32348"/>
    <w:rsid w:val="00B60F38"/>
    <w:rsid w:val="00B66341"/>
    <w:rsid w:val="00B66495"/>
    <w:rsid w:val="00BA2609"/>
    <w:rsid w:val="00BC31B8"/>
    <w:rsid w:val="00BC6D68"/>
    <w:rsid w:val="00BE2B73"/>
    <w:rsid w:val="00BF5EF4"/>
    <w:rsid w:val="00C0254F"/>
    <w:rsid w:val="00C05922"/>
    <w:rsid w:val="00C15403"/>
    <w:rsid w:val="00C20EF5"/>
    <w:rsid w:val="00C224B4"/>
    <w:rsid w:val="00C41C59"/>
    <w:rsid w:val="00C61F5F"/>
    <w:rsid w:val="00C93789"/>
    <w:rsid w:val="00C94581"/>
    <w:rsid w:val="00C95F98"/>
    <w:rsid w:val="00CA0601"/>
    <w:rsid w:val="00CA73DF"/>
    <w:rsid w:val="00CB5A52"/>
    <w:rsid w:val="00CC535A"/>
    <w:rsid w:val="00D05CBB"/>
    <w:rsid w:val="00D57C5B"/>
    <w:rsid w:val="00D64E5F"/>
    <w:rsid w:val="00D72517"/>
    <w:rsid w:val="00D72671"/>
    <w:rsid w:val="00D74226"/>
    <w:rsid w:val="00D74476"/>
    <w:rsid w:val="00D842EF"/>
    <w:rsid w:val="00D8435F"/>
    <w:rsid w:val="00DB3E36"/>
    <w:rsid w:val="00DE6FA1"/>
    <w:rsid w:val="00DE7D14"/>
    <w:rsid w:val="00DF0272"/>
    <w:rsid w:val="00E22C36"/>
    <w:rsid w:val="00E43756"/>
    <w:rsid w:val="00E54976"/>
    <w:rsid w:val="00E57929"/>
    <w:rsid w:val="00E700EE"/>
    <w:rsid w:val="00E73AE1"/>
    <w:rsid w:val="00E77FC4"/>
    <w:rsid w:val="00EB41DE"/>
    <w:rsid w:val="00F2135E"/>
    <w:rsid w:val="00F50710"/>
    <w:rsid w:val="00F5331E"/>
    <w:rsid w:val="00F5383D"/>
    <w:rsid w:val="00F656B2"/>
    <w:rsid w:val="00FA31E1"/>
    <w:rsid w:val="00FA598A"/>
    <w:rsid w:val="00FC16FC"/>
    <w:rsid w:val="00FC5958"/>
    <w:rsid w:val="00FD1BF8"/>
    <w:rsid w:val="00FF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8694F0-813E-4F05-BF88-24D71972F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David" w:eastAsiaTheme="minorHAnsi" w:hAnsi="David" w:cs="David"/>
        <w:sz w:val="24"/>
        <w:szCs w:val="24"/>
        <w:lang w:val="en-US" w:eastAsia="en-US" w:bidi="he-IL"/>
      </w:rPr>
    </w:rPrDefault>
    <w:pPrDefault>
      <w:pPr>
        <w:spacing w:after="12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65249"/>
    <w:pPr>
      <w:keepNext/>
      <w:keepLines/>
      <w:spacing w:before="240" w:after="0" w:line="360" w:lineRule="auto"/>
      <w:ind w:left="360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57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0"/>
    <w:qFormat/>
    <w:rsid w:val="00A12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a4">
    <w:name w:val="כותרת טקסט תו"/>
    <w:basedOn w:val="a0"/>
    <w:link w:val="a3"/>
    <w:uiPriority w:val="10"/>
    <w:rsid w:val="00A12279"/>
    <w:rPr>
      <w:rFonts w:ascii="Times New Roman" w:eastAsia="Times New Roman" w:hAnsi="Times New Roman" w:cs="Times New Roman"/>
    </w:rPr>
  </w:style>
  <w:style w:type="paragraph" w:styleId="a5">
    <w:name w:val="header"/>
    <w:basedOn w:val="a"/>
    <w:link w:val="a6"/>
    <w:uiPriority w:val="99"/>
    <w:unhideWhenUsed/>
    <w:rsid w:val="00BC6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BC6D68"/>
  </w:style>
  <w:style w:type="paragraph" w:styleId="a7">
    <w:name w:val="footer"/>
    <w:basedOn w:val="a"/>
    <w:link w:val="a8"/>
    <w:uiPriority w:val="99"/>
    <w:unhideWhenUsed/>
    <w:rsid w:val="00BC6D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BC6D68"/>
  </w:style>
  <w:style w:type="character" w:customStyle="1" w:styleId="20">
    <w:name w:val="כותרת 2 תו"/>
    <w:basedOn w:val="a0"/>
    <w:link w:val="2"/>
    <w:uiPriority w:val="9"/>
    <w:rsid w:val="00757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a0"/>
    <w:uiPriority w:val="99"/>
    <w:unhideWhenUsed/>
    <w:rsid w:val="004804A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6B2818"/>
    <w:pPr>
      <w:ind w:left="720"/>
      <w:contextualSpacing/>
    </w:pPr>
  </w:style>
  <w:style w:type="character" w:customStyle="1" w:styleId="10">
    <w:name w:val="כותרת 1 תו"/>
    <w:basedOn w:val="a0"/>
    <w:link w:val="1"/>
    <w:uiPriority w:val="9"/>
    <w:rsid w:val="006652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A9E8B-A3D1-45AC-8F97-A5726D854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643</Words>
  <Characters>13217</Characters>
  <Application>Microsoft Office Word</Application>
  <DocSecurity>4</DocSecurity>
  <Lines>110</Lines>
  <Paragraphs>3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a shpaizman</dc:creator>
  <cp:keywords/>
  <dc:description/>
  <cp:lastModifiedBy>שולי דרורי</cp:lastModifiedBy>
  <cp:revision>2</cp:revision>
  <cp:lastPrinted>2016-09-07T12:23:00Z</cp:lastPrinted>
  <dcterms:created xsi:type="dcterms:W3CDTF">2020-08-17T09:59:00Z</dcterms:created>
  <dcterms:modified xsi:type="dcterms:W3CDTF">2020-08-17T09:59:00Z</dcterms:modified>
</cp:coreProperties>
</file>